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06AA80" w14:textId="3F598FAD" w:rsidR="007379CE" w:rsidRPr="00FA0178" w:rsidRDefault="00FF4917">
      <w:pPr>
        <w:tabs>
          <w:tab w:val="left" w:pos="5670"/>
        </w:tabs>
        <w:spacing w:line="36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proofErr w:type="gramStart"/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Diadema,</w:t>
      </w:r>
      <w:proofErr w:type="gramEnd"/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741177331"/>
          <w:lock w:val="sdtLocked"/>
          <w:placeholder>
            <w:docPart w:val="DefaultPlaceholder_-1854013437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FA0178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 xml:space="preserve"> ____/____/______</w:t>
          </w:r>
        </w:sdtContent>
      </w:sdt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0E4E6C45" w14:textId="084C3409" w:rsidR="002F39B9" w:rsidRPr="002F39B9" w:rsidRDefault="00FE711F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Ao (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À)</w:t>
      </w:r>
    </w:p>
    <w:p w14:paraId="719C5E11" w14:textId="39DEB42C" w:rsidR="002F39B9" w:rsidRPr="002F39B9" w:rsidRDefault="00FE711F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proofErr w:type="gramStart"/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Prof.</w:t>
      </w:r>
      <w:proofErr w:type="gramEnd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(a). </w:t>
      </w:r>
      <w:proofErr w:type="gramStart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Dr(</w:t>
      </w:r>
      <w:proofErr w:type="gramEnd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a).:</w:t>
      </w:r>
      <w:r w:rsidR="00B70B1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348714135"/>
          <w:placeholder>
            <w:docPart w:val="DefaultPlaceholder_1082065158"/>
          </w:placeholder>
        </w:sdtPr>
        <w:sdtEndPr/>
        <w:sdtContent>
          <w:sdt>
            <w:sdtPr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id w:val="-1781485407"/>
              <w:placeholder>
                <w:docPart w:val="DefaultPlaceholder_1082065159"/>
              </w:placeholder>
              <w:showingPlcHdr/>
              <w:dropDownList>
                <w:listItem w:value="Escolher um item."/>
                <w:listItem w:displayText="João Paulo dos Santos Fernandes" w:value="João Paulo dos Santos Fernandes"/>
                <w:listItem w:displayText="Daniela Oliveira de Melo" w:value="Daniela Oliveira de Melo"/>
              </w:dropDownList>
            </w:sdtPr>
            <w:sdtEndPr/>
            <w:sdtContent>
              <w:r w:rsidR="00686BB3" w:rsidRPr="00F672E7">
                <w:rPr>
                  <w:rStyle w:val="TextodoEspaoReservado"/>
                </w:rPr>
                <w:t>Escolher um item.</w:t>
              </w:r>
            </w:sdtContent>
          </w:sdt>
        </w:sdtContent>
      </w:sdt>
    </w:p>
    <w:p w14:paraId="253BAA80" w14:textId="18CDB657" w:rsidR="007379CE" w:rsidRDefault="00373DE5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Coordenador (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) do Programa de </w:t>
      </w:r>
      <w:r w:rsidR="006D2E66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Pós-graduação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</w:t>
      </w:r>
      <w:r w:rsid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Ciências Farmacêuticas</w:t>
      </w:r>
    </w:p>
    <w:p w14:paraId="7D08B7E7" w14:textId="58477BCF" w:rsidR="007379CE" w:rsidRPr="007E5332" w:rsidRDefault="00FF4917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Theme="majorHAnsi" w:eastAsia="Arial" w:hAnsiTheme="majorHAnsi" w:cstheme="majorHAnsi"/>
          <w:bCs/>
          <w:color w:val="000000"/>
          <w:sz w:val="22"/>
          <w:szCs w:val="22"/>
        </w:rPr>
      </w:pPr>
      <w:r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Tendo </w:t>
      </w:r>
      <w:r w:rsidR="00FE711F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o (</w:t>
      </w:r>
      <w:r w:rsidR="002F39B9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a)</w:t>
      </w:r>
      <w:r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 </w:t>
      </w:r>
      <w:r w:rsidR="002F39B9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discente</w:t>
      </w:r>
      <w:r w:rsidR="006E63AF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Cs/>
            <w:color w:val="000000"/>
            <w:sz w:val="22"/>
            <w:szCs w:val="22"/>
          </w:rPr>
          <w:id w:val="1716080339"/>
          <w:lock w:val="sdtLocked"/>
          <w:placeholder>
            <w:docPart w:val="989C386533504F03A079BB701F689C23"/>
          </w:placeholder>
          <w:showingPlcHdr/>
        </w:sdtPr>
        <w:sdtEndPr/>
        <w:sdtContent>
          <w:r w:rsidR="006E63AF" w:rsidRPr="007E5332">
            <w:rPr>
              <w:rStyle w:val="TextodoEspaoReservado"/>
              <w:bCs/>
            </w:rPr>
            <w:t xml:space="preserve">Clique ou toque aqui para inserir o </w:t>
          </w:r>
          <w:proofErr w:type="gramStart"/>
          <w:r w:rsidR="006E63AF" w:rsidRPr="007E5332">
            <w:rPr>
              <w:rStyle w:val="TextodoEspaoReservado"/>
              <w:bCs/>
            </w:rPr>
            <w:t>texto.</w:t>
          </w:r>
          <w:proofErr w:type="gramEnd"/>
        </w:sdtContent>
      </w:sdt>
      <w:r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 </w:t>
      </w:r>
      <w:r w:rsidR="00A73872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c</w:t>
      </w:r>
      <w:r w:rsidR="00FE711F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ompletado</w:t>
      </w:r>
      <w:r w:rsidR="002F39B9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 os créditos necessários e cumprido as exigências </w:t>
      </w:r>
      <w:r w:rsidR="00686BB3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do Programa de</w:t>
      </w:r>
      <w:r w:rsidR="002F39B9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 Pós-Graduação</w:t>
      </w:r>
      <w:r w:rsidR="00686BB3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 em Ciências Farmacêuticas</w:t>
      </w:r>
      <w:r w:rsidR="002F39B9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, solicito que seja aprovada a Comissão Julgadora para a </w:t>
      </w:r>
      <w:r w:rsidR="00686BB3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qualificação de mestrado</w:t>
      </w:r>
      <w:r w:rsidR="002F39B9"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>, intitulada</w:t>
      </w:r>
      <w:r w:rsidRPr="007E5332">
        <w:rPr>
          <w:rFonts w:asciiTheme="majorHAnsi" w:eastAsia="Arial" w:hAnsiTheme="majorHAnsi" w:cstheme="majorHAnsi"/>
          <w:bCs/>
          <w:color w:val="000000"/>
          <w:sz w:val="22"/>
          <w:szCs w:val="22"/>
        </w:rPr>
        <w:t xml:space="preserve">: </w:t>
      </w:r>
    </w:p>
    <w:p w14:paraId="315CE515" w14:textId="30706ED8" w:rsidR="007379CE" w:rsidRPr="00FA0178" w:rsidRDefault="00E97342" w:rsidP="00DA5C90">
      <w:pPr>
        <w:spacing w:line="480" w:lineRule="auto"/>
        <w:jc w:val="center"/>
        <w:rPr>
          <w:rFonts w:asciiTheme="majorHAnsi" w:eastAsia="Arial" w:hAnsiTheme="majorHAnsi" w:cstheme="majorHAnsi"/>
          <w:b/>
          <w:bCs/>
          <w:sz w:val="22"/>
          <w:szCs w:val="22"/>
        </w:rPr>
      </w:pPr>
      <w:sdt>
        <w:sdtPr>
          <w:rPr>
            <w:rStyle w:val="Estilo1"/>
            <w:rFonts w:eastAsia="Arial"/>
          </w:rPr>
          <w:id w:val="681087034"/>
          <w:lock w:val="sdtLocked"/>
          <w:placeholder>
            <w:docPart w:val="DefaultPlaceholder_1082065158"/>
          </w:placeholder>
          <w:showingPlcHdr/>
        </w:sdtPr>
        <w:sdtEndPr>
          <w:rPr>
            <w:rStyle w:val="Fontepargpadro"/>
            <w:rFonts w:ascii="Times New Roman" w:hAnsi="Times New Roman" w:cstheme="majorHAnsi"/>
            <w:b w:val="0"/>
            <w:bCs/>
            <w:sz w:val="22"/>
            <w:szCs w:val="22"/>
          </w:rPr>
        </w:sdtEndPr>
        <w:sdtContent>
          <w:r w:rsidR="00DA5C90" w:rsidRPr="00DA5C90">
            <w:rPr>
              <w:rStyle w:val="TextodoEspaoReservado"/>
              <w:sz w:val="24"/>
              <w:szCs w:val="24"/>
            </w:rPr>
            <w:t>Clique aqui para digitar texto.</w:t>
          </w:r>
        </w:sdtContent>
      </w:sdt>
    </w:p>
    <w:p w14:paraId="4BEB7C9A" w14:textId="77777777" w:rsidR="00D770E7" w:rsidRPr="00686BB3" w:rsidRDefault="00FF4917" w:rsidP="00B45648">
      <w:pPr>
        <w:pStyle w:val="PargrafodaLista"/>
        <w:numPr>
          <w:ilvl w:val="0"/>
          <w:numId w:val="4"/>
        </w:num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Cinco palavras-chave: </w:t>
      </w:r>
      <w:r w:rsidR="00D770E7" w:rsidRPr="00686BB3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686BB3">
        <w:rPr>
          <w:rFonts w:ascii="Arial" w:hAnsi="Arial" w:cs="Arial"/>
          <w:b/>
          <w:bCs/>
        </w:rPr>
        <w:instrText xml:space="preserve"> FORMTEXT </w:instrText>
      </w:r>
      <w:r w:rsidR="00D770E7" w:rsidRPr="00686BB3">
        <w:rPr>
          <w:rFonts w:ascii="Arial" w:hAnsi="Arial" w:cs="Arial"/>
          <w:b/>
          <w:bCs/>
        </w:rPr>
      </w:r>
      <w:r w:rsidR="00D770E7" w:rsidRPr="00686BB3">
        <w:rPr>
          <w:rFonts w:ascii="Arial" w:hAnsi="Arial" w:cs="Arial"/>
          <w:b/>
          <w:bCs/>
        </w:rPr>
        <w:fldChar w:fldCharType="separate"/>
      </w:r>
      <w:bookmarkStart w:id="0" w:name="_GoBack"/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bookmarkEnd w:id="0"/>
      <w:r w:rsidR="00D770E7" w:rsidRPr="00686BB3">
        <w:rPr>
          <w:rFonts w:ascii="Arial" w:hAnsi="Arial" w:cs="Arial"/>
          <w:b/>
          <w:bCs/>
        </w:rPr>
        <w:fldChar w:fldCharType="end"/>
      </w:r>
      <w:proofErr w:type="gramStart"/>
      <w:r w:rsidR="00D770E7" w:rsidRP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</w:t>
      </w:r>
      <w:proofErr w:type="gramEnd"/>
      <w:r w:rsidR="00D770E7" w:rsidRP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D770E7" w:rsidRPr="00686BB3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686BB3">
        <w:rPr>
          <w:rFonts w:ascii="Arial" w:hAnsi="Arial" w:cs="Arial"/>
          <w:b/>
          <w:bCs/>
        </w:rPr>
        <w:instrText xml:space="preserve"> FORMTEXT </w:instrText>
      </w:r>
      <w:r w:rsidR="00D770E7" w:rsidRPr="00686BB3">
        <w:rPr>
          <w:rFonts w:ascii="Arial" w:hAnsi="Arial" w:cs="Arial"/>
          <w:b/>
          <w:bCs/>
        </w:rPr>
      </w:r>
      <w:r w:rsidR="00D770E7" w:rsidRPr="00686BB3">
        <w:rPr>
          <w:rFonts w:ascii="Arial" w:hAnsi="Arial" w:cs="Arial"/>
          <w:b/>
          <w:bCs/>
        </w:rPr>
        <w:fldChar w:fldCharType="separate"/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rFonts w:ascii="Arial" w:hAnsi="Arial" w:cs="Arial"/>
          <w:b/>
          <w:bCs/>
        </w:rPr>
        <w:fldChar w:fldCharType="end"/>
      </w:r>
      <w:r w:rsidR="00D770E7" w:rsidRP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 </w:t>
      </w:r>
      <w:r w:rsidR="00D770E7" w:rsidRPr="00686BB3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686BB3">
        <w:rPr>
          <w:rFonts w:ascii="Arial" w:hAnsi="Arial" w:cs="Arial"/>
          <w:b/>
          <w:bCs/>
        </w:rPr>
        <w:instrText xml:space="preserve"> FORMTEXT </w:instrText>
      </w:r>
      <w:r w:rsidR="00D770E7" w:rsidRPr="00686BB3">
        <w:rPr>
          <w:rFonts w:ascii="Arial" w:hAnsi="Arial" w:cs="Arial"/>
          <w:b/>
          <w:bCs/>
        </w:rPr>
      </w:r>
      <w:r w:rsidR="00D770E7" w:rsidRPr="00686BB3">
        <w:rPr>
          <w:rFonts w:ascii="Arial" w:hAnsi="Arial" w:cs="Arial"/>
          <w:b/>
          <w:bCs/>
        </w:rPr>
        <w:fldChar w:fldCharType="separate"/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rFonts w:ascii="Arial" w:hAnsi="Arial" w:cs="Arial"/>
          <w:b/>
          <w:bCs/>
        </w:rPr>
        <w:fldChar w:fldCharType="end"/>
      </w:r>
      <w:r w:rsidR="00D770E7" w:rsidRP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 </w:t>
      </w:r>
      <w:r w:rsidR="00D770E7" w:rsidRPr="00686BB3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686BB3">
        <w:rPr>
          <w:rFonts w:ascii="Arial" w:hAnsi="Arial" w:cs="Arial"/>
          <w:b/>
          <w:bCs/>
        </w:rPr>
        <w:instrText xml:space="preserve"> FORMTEXT </w:instrText>
      </w:r>
      <w:r w:rsidR="00D770E7" w:rsidRPr="00686BB3">
        <w:rPr>
          <w:rFonts w:ascii="Arial" w:hAnsi="Arial" w:cs="Arial"/>
          <w:b/>
          <w:bCs/>
        </w:rPr>
      </w:r>
      <w:r w:rsidR="00D770E7" w:rsidRPr="00686BB3">
        <w:rPr>
          <w:rFonts w:ascii="Arial" w:hAnsi="Arial" w:cs="Arial"/>
          <w:b/>
          <w:bCs/>
        </w:rPr>
        <w:fldChar w:fldCharType="separate"/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rFonts w:ascii="Arial" w:hAnsi="Arial" w:cs="Arial"/>
          <w:b/>
          <w:bCs/>
        </w:rPr>
        <w:fldChar w:fldCharType="end"/>
      </w:r>
      <w:r w:rsidR="00D770E7" w:rsidRP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 </w:t>
      </w:r>
      <w:r w:rsidR="00D770E7" w:rsidRPr="00686BB3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686BB3">
        <w:rPr>
          <w:rFonts w:ascii="Arial" w:hAnsi="Arial" w:cs="Arial"/>
          <w:b/>
          <w:bCs/>
        </w:rPr>
        <w:instrText xml:space="preserve"> FORMTEXT </w:instrText>
      </w:r>
      <w:r w:rsidR="00D770E7" w:rsidRPr="00686BB3">
        <w:rPr>
          <w:rFonts w:ascii="Arial" w:hAnsi="Arial" w:cs="Arial"/>
          <w:b/>
          <w:bCs/>
        </w:rPr>
      </w:r>
      <w:r w:rsidR="00D770E7" w:rsidRPr="00686BB3">
        <w:rPr>
          <w:rFonts w:ascii="Arial" w:hAnsi="Arial" w:cs="Arial"/>
          <w:b/>
          <w:bCs/>
        </w:rPr>
        <w:fldChar w:fldCharType="separate"/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noProof/>
        </w:rPr>
        <w:t> </w:t>
      </w:r>
      <w:r w:rsidR="00D770E7" w:rsidRPr="00686BB3">
        <w:rPr>
          <w:rFonts w:ascii="Arial" w:hAnsi="Arial" w:cs="Arial"/>
          <w:b/>
          <w:bCs/>
        </w:rPr>
        <w:fldChar w:fldCharType="end"/>
      </w:r>
      <w:r w:rsidR="00D770E7" w:rsidRPr="00686BB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7D8CB7BC" w14:textId="5702F393" w:rsidR="0063050C" w:rsidRDefault="00FF4917" w:rsidP="00B45648">
      <w:pPr>
        <w:pStyle w:val="PargrafodaLista"/>
        <w:numPr>
          <w:ilvl w:val="0"/>
          <w:numId w:val="3"/>
        </w:num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Linha de Pesquisa em que está inserido o Projeto </w:t>
      </w:r>
      <w:proofErr w:type="gramStart"/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do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>(</w:t>
      </w:r>
      <w:proofErr w:type="gramEnd"/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>a) discente</w:t>
      </w: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sdt>
      <w:sdtPr>
        <w:rPr>
          <w:rFonts w:asciiTheme="majorHAnsi" w:eastAsia="Arial" w:hAnsiTheme="majorHAnsi" w:cstheme="majorHAnsi"/>
          <w:b/>
          <w:bCs/>
          <w:sz w:val="22"/>
          <w:szCs w:val="22"/>
        </w:rPr>
        <w:id w:val="-1381468149"/>
        <w:lock w:val="sdtLocked"/>
        <w:placeholder>
          <w:docPart w:val="DefaultPlaceholder_1082065159"/>
        </w:placeholder>
        <w:showingPlcHdr/>
        <w:dropDownList>
          <w:listItem w:value="Escolher um item."/>
          <w:listItem w:displayText="Desenvolvimento e Inovação Farmacêutica" w:value="Desenvolvimento e Inovação Farmacêutica"/>
          <w:listItem w:displayText="Avaliação Biológica, Farmacológica e Toxicológica" w:value="Avaliação Biológica, Farmacológica e Toxicológica"/>
          <w:listItem w:displayText="Pesquisa Clínica e Avaliação de Tecnologias em Saúde" w:value="Pesquisa Clínica e Avaliação de Tecnologias em Saúde"/>
        </w:dropDownList>
      </w:sdtPr>
      <w:sdtEndPr/>
      <w:sdtContent>
        <w:p w14:paraId="1EF4E091" w14:textId="66EBE30A" w:rsidR="007379CE" w:rsidRPr="00B45648" w:rsidRDefault="00735413" w:rsidP="0063050C">
          <w:pPr>
            <w:pStyle w:val="PargrafodaLista"/>
            <w:spacing w:line="480" w:lineRule="auto"/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</w:pPr>
          <w:r w:rsidRPr="00F672E7">
            <w:rPr>
              <w:rStyle w:val="TextodoEspaoReservado"/>
            </w:rPr>
            <w:t>Escolher um item.</w:t>
          </w:r>
        </w:p>
      </w:sdtContent>
    </w:sdt>
    <w:p w14:paraId="18550C72" w14:textId="3A3CAB52" w:rsidR="00B45648" w:rsidRPr="00B45648" w:rsidRDefault="00FF4917" w:rsidP="00B45648">
      <w:pPr>
        <w:pStyle w:val="PargrafodaLista"/>
        <w:numPr>
          <w:ilvl w:val="0"/>
          <w:numId w:val="3"/>
        </w:numPr>
        <w:spacing w:line="480" w:lineRule="auto"/>
        <w:jc w:val="both"/>
        <w:rPr>
          <w:rFonts w:asciiTheme="majorHAnsi" w:eastAsia="Arial" w:hAnsiTheme="majorHAnsi" w:cstheme="majorHAnsi"/>
          <w:b/>
          <w:bCs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rojeto 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de pesquisa </w:t>
      </w:r>
      <w:r w:rsidR="002F39B9" w:rsidRPr="00373DE5">
        <w:rPr>
          <w:rFonts w:asciiTheme="majorHAnsi" w:eastAsia="Arial" w:hAnsiTheme="majorHAnsi" w:cstheme="majorHAnsi"/>
          <w:b/>
          <w:bCs/>
          <w:sz w:val="22"/>
          <w:szCs w:val="22"/>
        </w:rPr>
        <w:t>do programa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 qu</w:t>
      </w:r>
      <w:r w:rsidR="00373DE5">
        <w:rPr>
          <w:rFonts w:asciiTheme="majorHAnsi" w:eastAsia="Arial" w:hAnsiTheme="majorHAnsi" w:cstheme="majorHAnsi"/>
          <w:b/>
          <w:bCs/>
          <w:sz w:val="22"/>
          <w:szCs w:val="22"/>
        </w:rPr>
        <w:t>e a dissertação/tese será incluída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na Plataforma </w:t>
      </w:r>
      <w:r w:rsidR="00FE711F">
        <w:rPr>
          <w:rFonts w:asciiTheme="majorHAnsi" w:eastAsia="Arial" w:hAnsiTheme="majorHAnsi" w:cstheme="majorHAnsi"/>
          <w:b/>
          <w:bCs/>
          <w:sz w:val="22"/>
          <w:szCs w:val="22"/>
        </w:rPr>
        <w:t>Sucupira</w:t>
      </w:r>
      <w:r w:rsidR="00B45648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sdt>
      <w:sdtPr>
        <w:rPr>
          <w:rFonts w:asciiTheme="majorHAnsi" w:eastAsia="Arial" w:hAnsiTheme="majorHAnsi" w:cstheme="majorHAnsi"/>
          <w:b/>
          <w:bCs/>
          <w:sz w:val="22"/>
          <w:szCs w:val="22"/>
        </w:rPr>
        <w:id w:val="1957819640"/>
        <w:lock w:val="sdtLocked"/>
        <w:placeholder>
          <w:docPart w:val="DefaultPlaceholder_1082065159"/>
        </w:placeholder>
        <w:showingPlcHdr/>
        <w:dropDownList>
          <w:listItem w:value="Escolher um item."/>
          <w:listItem w:displayText="Analise e caracterização de substancias ativas em alimentos, alimentos funcionais e suplementos. " w:value="Analise e caracterização de substancias ativas em alimentos, alimentos funcionais e suplementos. "/>
          <w:listItem w:displayText="Bases fisiopatológicas das doenças negligenciadas e neoplásicas." w:value="Bases fisiopatológicas das doenças negligenciadas e neoplásicas."/>
          <w:listItem w:displayText="Bioprospecção de antimicrobianos e análise do perfil de resistência/sensibilidade a antimicrobianos clássicos e novas opções terapêuticas " w:value="Bioprospecção de antimicrobianos e análise do perfil de resistência/sensibilidade a antimicrobianos clássicos e novas opções terapêuticas "/>
          <w:listItem w:displayText="Desenvolvimento de formulações cosméticas e seus testes de eficacia, segurança e analise sensorial " w:value="Desenvolvimento de formulações cosméticas e seus testes de eficacia, segurança e analise sensorial "/>
          <w:listItem w:displayText="Desenvolvimento de formulações farmacêuticas, previsão de características ADMET de moléculas e de absorção de fármacos empregando simulações em computador " w:value="Desenvolvimento de formulações farmacêuticas, previsão de características ADMET de moléculas e de absorção de fármacos empregando simulações em computador "/>
          <w:listItem w:displayText="Desenvolvimento de metodologias analíticas empregando técnicas miniaturizadas de extração com aplicações na área farmacêutica " w:value="Desenvolvimento de metodologias analíticas empregando técnicas miniaturizadas de extração com aplicações na área farmacêutica "/>
          <w:listItem w:displayText="esenvolvimento de metodologias analíticas para aplicações farmacêuticas, biológicas e ambientais empregando preceitos da Química Verde e Quality by Design " w:value="esenvolvimento de metodologias analíticas para aplicações farmacêuticas, biológicas e ambientais empregando preceitos da Química Verde e Quality by Design "/>
          <w:listItem w:displayText="Desenvolvimento de novos métodos de avaliação in vitro de substâncias ativas " w:value="Desenvolvimento de novos métodos de avaliação in vitro de substâncias ativas "/>
          <w:listItem w:displayText="Desenvolvimento de sistemas farmacêuticos de liberação imediata ou modificada/controlada de compostos bioativos naturais e sintéticos. " w:value="Desenvolvimento de sistemas farmacêuticos de liberação imediata ou modificada/controlada de compostos bioativos naturais e sintéticos. "/>
          <w:listItem w:displayText="Desenvolvimento e validação de métodos analíticos para o doseamento de insumos ativos em amostras biológicas clássicas e alternativas " w:value="Desenvolvimento e validação de métodos analíticos para o doseamento de insumos ativos em amostras biológicas clássicas e alternativas "/>
          <w:listItem w:displayText="Desenvolvimento e validação de métodos analíticos para o doseamento de insumos ativos em produtos farmacêuticos. " w:value="Desenvolvimento e validação de métodos analíticos para o doseamento de insumos ativos em produtos farmacêuticos. "/>
          <w:listItem w:displayText="Educação Farmacêutica e em Saúde" w:value="Educação Farmacêutica e em Saúde"/>
          <w:listItem w:displayText="Estudos de neurotoxicidade de xenobióticos com ênfase para fármacos e drogas de abuso " w:value="Estudos de neurotoxicidade de xenobióticos com ênfase para fármacos e drogas de abuso "/>
          <w:listItem w:displayText="Estudos do Microbioma na pele humana" w:value="Estudos do Microbioma na pele humana"/>
          <w:listItem w:displayText="Evidências para tomada de decisão nos processos de cuidado e de incorporação de tecnologias em saúde " w:value="Evidências para tomada de decisão nos processos de cuidado e de incorporação de tecnologias em saúde "/>
          <w:listItem w:displayText="Farmacologia do Endotélio Vascular " w:value="Farmacologia do Endotélio Vascular "/>
          <w:listItem w:displayText="Fisiologia Oral Clínica e Biomarcadores dos Processos Saúde-Doença" w:value="Fisiologia Oral Clínica e Biomarcadores dos Processos Saúde-Doença"/>
          <w:listItem w:displayText="Identificação de fatores de virulência e avaliação da sinalização redox em fungos patogênicos " w:value="Identificação de fatores de virulência e avaliação da sinalização redox em fungos patogênicos "/>
          <w:listItem w:displayText="Mecanismos envolvidos no processo de Programação Fetal e Inflamação " w:value="Mecanismos envolvidos no processo de Programação Fetal e Inflamação "/>
          <w:listItem w:displayText="Ocorrência ambiental de fármacos, praguicidas e outros contaminantes de interesse emergente: riscos para a biota e para a saúde humana e estratégias de mitigação " w:value="Ocorrência ambiental de fármacos, praguicidas e outros contaminantes de interesse emergente: riscos para a biota e para a saúde humana e estratégias de mitigação "/>
          <w:listItem w:displayText="Planejamento e avaliação da atividade de compostos sintéticos no SNC, na inflamação e contra agentes infecciosos " w:value="Planejamento e avaliação da atividade de compostos sintéticos no SNC, na inflamação e contra agentes infecciosos "/>
          <w:listItem w:displayText="Planejamento e avaliação de compostos com atividade contra esquistossomose, leshmaniose, câncer e outros agentes invasores " w:value="Planejamento e avaliação de compostos com atividade contra esquistossomose, leshmaniose, câncer e outros agentes invasores "/>
        </w:dropDownList>
      </w:sdtPr>
      <w:sdtEndPr/>
      <w:sdtContent>
        <w:p w14:paraId="7B370350" w14:textId="15B1AC71" w:rsidR="00B45648" w:rsidRPr="0063050C" w:rsidRDefault="00735413" w:rsidP="0063050C">
          <w:pPr>
            <w:spacing w:line="480" w:lineRule="auto"/>
            <w:ind w:left="360" w:firstLine="360"/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</w:pPr>
          <w:r w:rsidRPr="00F672E7">
            <w:rPr>
              <w:rStyle w:val="TextodoEspaoReservado"/>
            </w:rPr>
            <w:t>Escolher um item.</w:t>
          </w:r>
        </w:p>
      </w:sdtContent>
    </w:sdt>
    <w:p w14:paraId="4A1C17D9" w14:textId="56B176F1" w:rsidR="00DA5C90" w:rsidRDefault="00DA5C90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Mês de aprovação </w:t>
      </w:r>
      <w:r w:rsidR="00686BB3">
        <w:rPr>
          <w:rFonts w:asciiTheme="majorHAnsi" w:eastAsia="Arial" w:hAnsiTheme="majorHAnsi" w:cstheme="majorHAnsi"/>
          <w:b/>
          <w:bCs/>
          <w:sz w:val="22"/>
          <w:szCs w:val="22"/>
        </w:rPr>
        <w:t>do Relatório parcial de atividades na CEPG</w:t>
      </w: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2069094396"/>
          <w:lock w:val="sdtLocked"/>
          <w:placeholder>
            <w:docPart w:val="DefaultPlaceholder_1082065160"/>
          </w:placeholder>
          <w:showingPlcHdr/>
          <w:date>
            <w:dateFormat w:val="MMMM' de 'yy"/>
            <w:lid w:val="pt-BR"/>
            <w:storeMappedDataAs w:val="dateTime"/>
            <w:calendar w:val="gregorian"/>
          </w:date>
        </w:sdtPr>
        <w:sdtEndPr/>
        <w:sdtContent>
          <w:r w:rsidRPr="00F672E7">
            <w:rPr>
              <w:rStyle w:val="TextodoEspaoReservado"/>
            </w:rPr>
            <w:t xml:space="preserve">Clique aqui para inserir uma </w:t>
          </w:r>
          <w:proofErr w:type="gramStart"/>
          <w:r w:rsidRPr="00F672E7">
            <w:rPr>
              <w:rStyle w:val="TextodoEspaoReservado"/>
            </w:rPr>
            <w:t>data.</w:t>
          </w:r>
          <w:proofErr w:type="gramEnd"/>
        </w:sdtContent>
      </w:sdt>
    </w:p>
    <w:p w14:paraId="73459ADF" w14:textId="4A18E395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Orientador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417481842"/>
          <w:lock w:val="sdtLocked"/>
          <w:placeholder>
            <w:docPart w:val="DefaultPlaceholder_1082065159"/>
          </w:placeholder>
          <w:showingPlcHdr/>
          <w:dropDownList>
            <w:listItem w:value="Escolher um item."/>
            <w:listItem w:displayText="ANNA CECILIA VENTURINI " w:value="ANNA CECILIA VENTURINI "/>
            <w:listItem w:displayText="DANIELA GONCALES GALASSE RANDO " w:value="DANIELA GONCALES GALASSE RANDO "/>
            <w:listItem w:displayText="DANIELA OLIVEIRA DE MELO " w:value="DANIELA OLIVEIRA DE MELO "/>
            <w:listItem w:displayText="EDIMAR CRISTIANO PEREIRA " w:value="EDIMAR CRISTIANO PEREIRA "/>
            <w:listItem w:displayText="FABIO KUMMROW" w:value="FABIO KUMMROW"/>
            <w:listItem w:displayText="JOAO PAULO DOS SANTOS FERNANDES " w:value="JOAO PAULO DOS SANTOS FERNANDES "/>
            <w:listItem w:displayText="LEANDRO AUGUSTO CALIXTO " w:value="LEANDRO AUGUSTO CALIXTO "/>
            <w:listItem w:displayText="LUCIENE ANDRADE DA ROCHA MINARINI " w:value="LUCIENE ANDRADE DA ROCHA MINARINI "/>
            <w:listItem w:displayText="MARCELO DUTRA DUQUE " w:value="MARCELO DUTRA DUQUE "/>
            <w:listItem w:displayText="MARCIO ADRIANO ANDREO" w:value="MARCIO ADRIANO ANDREO"/>
            <w:listItem w:displayText="NEWTON ANDREO FILHO " w:value="NEWTON ANDREO FILHO "/>
            <w:listItem w:displayText="PATRICIA SANTOS LOPES " w:value="PATRICIA SANTOS LOPES "/>
            <w:listItem w:displayText="PAULA MIDORI CASTELO FERRUA" w:value="PAULA MIDORI CASTELO FERRUA"/>
            <w:listItem w:displayText="RAPHAEL CAIO TAMBORELLI GARCIA " w:value="RAPHAEL CAIO TAMBORELLI GARCIA "/>
            <w:listItem w:displayText="RICHARDT GAMA LANDGRAF " w:value="RICHARDT GAMA LANDGRAF "/>
            <w:listItem w:displayText="VANIA RODRIGUES LEITE E SILVA" w:value="VANIA RODRIGUES LEITE E SILVA"/>
            <w:listItem w:displayText="WAGNER LUIZ BATISTA " w:value="WAGNER LUIZ BATISTA "/>
          </w:dropDownList>
        </w:sdtPr>
        <w:sdtEndPr/>
        <w:sdtContent>
          <w:r w:rsidR="00735413" w:rsidRPr="00F672E7">
            <w:rPr>
              <w:rStyle w:val="TextodoEspaoReservado"/>
            </w:rPr>
            <w:t xml:space="preserve">Escolher um </w:t>
          </w:r>
          <w:proofErr w:type="gramStart"/>
          <w:r w:rsidR="00735413" w:rsidRPr="00F672E7">
            <w:rPr>
              <w:rStyle w:val="TextodoEspaoReservado"/>
            </w:rPr>
            <w:t>item.</w:t>
          </w:r>
          <w:proofErr w:type="gramEnd"/>
        </w:sdtContent>
      </w:sdt>
    </w:p>
    <w:p w14:paraId="50534C34" w14:textId="2AF74B62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Co</w:t>
      </w:r>
      <w:r w:rsidR="00B70B13">
        <w:rPr>
          <w:rFonts w:asciiTheme="majorHAnsi" w:eastAsia="Arial" w:hAnsiTheme="majorHAnsi" w:cstheme="majorHAnsi"/>
          <w:b/>
          <w:bCs/>
          <w:sz w:val="22"/>
          <w:szCs w:val="22"/>
        </w:rPr>
        <w:t>-</w:t>
      </w: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orientador (se houver)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505870322"/>
          <w:placeholder>
            <w:docPart w:val="DefaultPlaceholder_1082065158"/>
          </w:placeholder>
          <w:showingPlcHdr/>
        </w:sdtPr>
        <w:sdtEndPr/>
        <w:sdtContent>
          <w:r w:rsidR="00B70B13" w:rsidRPr="00F672E7">
            <w:rPr>
              <w:rStyle w:val="TextodoEspaoReservado"/>
            </w:rPr>
            <w:t xml:space="preserve">Clique aqui para digitar </w:t>
          </w:r>
          <w:proofErr w:type="gramStart"/>
          <w:r w:rsidR="00B70B13" w:rsidRPr="00F672E7">
            <w:rPr>
              <w:rStyle w:val="TextodoEspaoReservado"/>
            </w:rPr>
            <w:t>texto.</w:t>
          </w:r>
          <w:proofErr w:type="gramEnd"/>
        </w:sdtContent>
      </w:sdt>
    </w:p>
    <w:p w14:paraId="12B2512A" w14:textId="21FB4D60" w:rsidR="00DF4025" w:rsidRDefault="00686BB3" w:rsidP="00F804D5">
      <w:pPr>
        <w:tabs>
          <w:tab w:val="left" w:pos="5812"/>
        </w:tabs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>Data do exame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:   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1392375720"/>
          <w:lock w:val="sdtLocked"/>
          <w:placeholder>
            <w:docPart w:val="DefaultPlaceholder_1082065160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="00735413" w:rsidRPr="00F672E7">
            <w:rPr>
              <w:rStyle w:val="TextodoEspaoReservado"/>
            </w:rPr>
            <w:t xml:space="preserve">Clique aqui para inserir uma </w:t>
          </w:r>
          <w:proofErr w:type="gramStart"/>
          <w:r w:rsidR="00735413" w:rsidRPr="00F672E7">
            <w:rPr>
              <w:rStyle w:val="TextodoEspaoReservado"/>
            </w:rPr>
            <w:t>data.</w:t>
          </w:r>
          <w:proofErr w:type="gramEnd"/>
        </w:sdtContent>
      </w:sdt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     Horário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1573268215"/>
          <w:placeholder>
            <w:docPart w:val="DefaultPlaceholder_1082065158"/>
          </w:placeholder>
        </w:sdtPr>
        <w:sdtEndPr/>
        <w:sdtContent>
          <w:r w:rsidR="002F39B9" w:rsidRPr="002F39B9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>___________</w:t>
          </w:r>
        </w:sdtContent>
      </w:sdt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h</w:t>
      </w:r>
      <w:r w:rsidR="00F804D5"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61D9AB02" w14:textId="77777777" w:rsidR="00DA5C90" w:rsidRDefault="00A73872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Local: </w:t>
      </w:r>
    </w:p>
    <w:p w14:paraId="35B3C108" w14:textId="493C84AA" w:rsidR="00DA5C90" w:rsidRPr="007E5332" w:rsidRDefault="00E97342">
      <w:pPr>
        <w:suppressAutoHyphens w:val="0"/>
        <w:autoSpaceDE/>
        <w:rPr>
          <w:rFonts w:asciiTheme="majorHAnsi" w:eastAsia="Arial" w:hAnsiTheme="majorHAnsi" w:cstheme="majorHAnsi"/>
          <w:bCs/>
          <w:sz w:val="22"/>
          <w:szCs w:val="22"/>
        </w:rPr>
      </w:pPr>
      <w:sdt>
        <w:sdtPr>
          <w:rPr>
            <w:rFonts w:asciiTheme="majorHAnsi" w:eastAsia="Arial" w:hAnsiTheme="majorHAnsi" w:cstheme="majorHAnsi"/>
            <w:bCs/>
            <w:sz w:val="22"/>
            <w:szCs w:val="22"/>
          </w:rPr>
          <w:id w:val="164902022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6BB3" w:rsidRPr="007E5332">
            <w:rPr>
              <w:rFonts w:ascii="MS Gothic" w:eastAsia="MS Gothic" w:hAnsi="MS Gothic" w:cstheme="majorHAnsi" w:hint="eastAsia"/>
              <w:bCs/>
              <w:sz w:val="22"/>
              <w:szCs w:val="22"/>
            </w:rPr>
            <w:t>☐</w:t>
          </w:r>
        </w:sdtContent>
      </w:sdt>
      <w:r w:rsidR="00DA5C90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P</w:t>
      </w:r>
      <w:r w:rsidR="006D2E66" w:rsidRPr="007E5332">
        <w:rPr>
          <w:rFonts w:asciiTheme="majorHAnsi" w:eastAsia="Arial" w:hAnsiTheme="majorHAnsi" w:cstheme="majorHAnsi"/>
          <w:bCs/>
          <w:sz w:val="22"/>
          <w:szCs w:val="22"/>
        </w:rPr>
        <w:t>resencial (</w:t>
      </w:r>
      <w:sdt>
        <w:sdtPr>
          <w:rPr>
            <w:rFonts w:asciiTheme="majorHAnsi" w:eastAsia="Arial" w:hAnsiTheme="majorHAnsi" w:cstheme="majorHAnsi"/>
            <w:bCs/>
            <w:sz w:val="22"/>
            <w:szCs w:val="22"/>
          </w:rPr>
          <w:id w:val="887533973"/>
          <w:placeholder>
            <w:docPart w:val="DefaultPlaceholder_1082065158"/>
          </w:placeholder>
        </w:sdtPr>
        <w:sdtEndPr/>
        <w:sdtContent>
          <w:r w:rsidR="006D2E66" w:rsidRPr="007E5332">
            <w:rPr>
              <w:rFonts w:asciiTheme="majorHAnsi" w:eastAsia="Arial" w:hAnsiTheme="majorHAnsi" w:cstheme="majorHAnsi"/>
              <w:bCs/>
              <w:sz w:val="22"/>
              <w:szCs w:val="22"/>
            </w:rPr>
            <w:t>inserir as informações</w:t>
          </w:r>
          <w:r w:rsidR="00DA5C90" w:rsidRPr="007E5332">
            <w:rPr>
              <w:rFonts w:asciiTheme="majorHAnsi" w:eastAsia="Arial" w:hAnsiTheme="majorHAnsi" w:cstheme="majorHAnsi"/>
              <w:bCs/>
              <w:sz w:val="22"/>
              <w:szCs w:val="22"/>
            </w:rPr>
            <w:t xml:space="preserve"> sobre local</w:t>
          </w:r>
        </w:sdtContent>
      </w:sdt>
      <w:r w:rsidR="00DA5C90" w:rsidRPr="007E5332">
        <w:rPr>
          <w:rFonts w:asciiTheme="majorHAnsi" w:eastAsia="Arial" w:hAnsiTheme="majorHAnsi" w:cstheme="majorHAnsi"/>
          <w:bCs/>
          <w:sz w:val="22"/>
          <w:szCs w:val="22"/>
        </w:rPr>
        <w:t>)</w:t>
      </w:r>
    </w:p>
    <w:p w14:paraId="7BF9FD43" w14:textId="4017E3D9" w:rsidR="00DA5C90" w:rsidRPr="005624AD" w:rsidRDefault="00E97342">
      <w:pPr>
        <w:suppressAutoHyphens w:val="0"/>
        <w:autoSpaceDE/>
        <w:rPr>
          <w:rFonts w:asciiTheme="majorHAnsi" w:eastAsia="Arial" w:hAnsiTheme="majorHAnsi" w:cstheme="majorHAnsi"/>
          <w:bCs/>
          <w:sz w:val="22"/>
          <w:szCs w:val="22"/>
          <w:lang w:val="en-US"/>
        </w:rPr>
      </w:pPr>
      <w:sdt>
        <w:sdtPr>
          <w:rPr>
            <w:rFonts w:asciiTheme="majorHAnsi" w:eastAsia="Arial" w:hAnsiTheme="majorHAnsi" w:cstheme="majorHAnsi"/>
            <w:bCs/>
            <w:sz w:val="22"/>
            <w:szCs w:val="22"/>
            <w:lang w:val="en-US"/>
          </w:rPr>
          <w:id w:val="-150235108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5C90" w:rsidRPr="005624AD">
            <w:rPr>
              <w:rFonts w:ascii="MS Gothic" w:eastAsia="MS Gothic" w:hAnsi="MS Gothic" w:cstheme="majorHAnsi" w:hint="eastAsia"/>
              <w:bCs/>
              <w:sz w:val="22"/>
              <w:szCs w:val="22"/>
              <w:lang w:val="en-US"/>
            </w:rPr>
            <w:t>☐</w:t>
          </w:r>
        </w:sdtContent>
      </w:sdt>
      <w:r w:rsidR="006D2E66" w:rsidRPr="005624AD">
        <w:rPr>
          <w:rFonts w:asciiTheme="majorHAnsi" w:eastAsia="Arial" w:hAnsiTheme="majorHAnsi" w:cstheme="majorHAnsi"/>
          <w:bCs/>
          <w:sz w:val="22"/>
          <w:szCs w:val="22"/>
          <w:lang w:val="en-US"/>
        </w:rPr>
        <w:t>On line (</w:t>
      </w:r>
      <w:proofErr w:type="spellStart"/>
      <w:sdt>
        <w:sdtPr>
          <w:rPr>
            <w:rFonts w:asciiTheme="majorHAnsi" w:eastAsia="Arial" w:hAnsiTheme="majorHAnsi" w:cstheme="majorHAnsi"/>
            <w:bCs/>
            <w:sz w:val="22"/>
            <w:szCs w:val="22"/>
          </w:rPr>
          <w:id w:val="-552070187"/>
          <w:placeholder>
            <w:docPart w:val="DefaultPlaceholder_1082065158"/>
          </w:placeholder>
        </w:sdtPr>
        <w:sdtEndPr/>
        <w:sdtContent>
          <w:r w:rsidR="00DA5C90" w:rsidRPr="005624AD">
            <w:rPr>
              <w:rFonts w:asciiTheme="majorHAnsi" w:eastAsia="Arial" w:hAnsiTheme="majorHAnsi" w:cstheme="majorHAnsi"/>
              <w:bCs/>
              <w:sz w:val="22"/>
              <w:szCs w:val="22"/>
              <w:lang w:val="en-US"/>
            </w:rPr>
            <w:t>inserir</w:t>
          </w:r>
          <w:proofErr w:type="spellEnd"/>
          <w:r w:rsidR="00DA5C90" w:rsidRPr="005624AD">
            <w:rPr>
              <w:rFonts w:asciiTheme="majorHAnsi" w:eastAsia="Arial" w:hAnsiTheme="majorHAnsi" w:cstheme="majorHAnsi"/>
              <w:bCs/>
              <w:sz w:val="22"/>
              <w:szCs w:val="22"/>
              <w:lang w:val="en-US"/>
            </w:rPr>
            <w:t xml:space="preserve"> o link</w:t>
          </w:r>
        </w:sdtContent>
      </w:sdt>
      <w:r w:rsidR="006D2E66" w:rsidRPr="005624AD">
        <w:rPr>
          <w:rFonts w:asciiTheme="majorHAnsi" w:eastAsia="Arial" w:hAnsiTheme="majorHAnsi" w:cstheme="majorHAnsi"/>
          <w:bCs/>
          <w:sz w:val="22"/>
          <w:szCs w:val="22"/>
          <w:lang w:val="en-US"/>
        </w:rPr>
        <w:t>)</w:t>
      </w:r>
    </w:p>
    <w:p w14:paraId="080A0D73" w14:textId="77777777" w:rsidR="00DA5C90" w:rsidRPr="005624AD" w:rsidRDefault="00DA5C90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lang w:val="en-US"/>
        </w:rPr>
      </w:pPr>
    </w:p>
    <w:p w14:paraId="3D825EFD" w14:textId="00795BAF" w:rsidR="00B70B13" w:rsidRDefault="00686BB3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  <w:t>Exigências do PPGCF para qualificação</w:t>
      </w:r>
    </w:p>
    <w:p w14:paraId="6C75DBAD" w14:textId="1C2BF67B" w:rsidR="00686BB3" w:rsidRPr="007E5332" w:rsidRDefault="00E97342">
      <w:pPr>
        <w:suppressAutoHyphens w:val="0"/>
        <w:autoSpaceDE/>
        <w:rPr>
          <w:rFonts w:asciiTheme="majorHAnsi" w:eastAsia="Arial" w:hAnsiTheme="majorHAnsi" w:cstheme="majorHAnsi"/>
          <w:bCs/>
          <w:sz w:val="22"/>
          <w:szCs w:val="22"/>
        </w:rPr>
      </w:pPr>
      <w:sdt>
        <w:sdtPr>
          <w:rPr>
            <w:rFonts w:asciiTheme="majorHAnsi" w:eastAsia="Arial" w:hAnsiTheme="majorHAnsi" w:cstheme="majorHAnsi"/>
            <w:bCs/>
            <w:sz w:val="22"/>
            <w:szCs w:val="22"/>
          </w:rPr>
          <w:id w:val="-94636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6BB3" w:rsidRPr="007E5332">
            <w:rPr>
              <w:rFonts w:ascii="MS Gothic" w:eastAsia="MS Gothic" w:hAnsi="MS Gothic" w:cstheme="majorHAnsi" w:hint="eastAsia"/>
              <w:bCs/>
              <w:sz w:val="22"/>
              <w:szCs w:val="22"/>
            </w:rPr>
            <w:t>☐</w:t>
          </w:r>
        </w:sdtContent>
      </w:sdt>
      <w:r w:rsidR="00686BB3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Mínimo </w:t>
      </w:r>
      <w:proofErr w:type="gramStart"/>
      <w:r w:rsidR="00686BB3" w:rsidRPr="007E5332">
        <w:rPr>
          <w:rFonts w:asciiTheme="majorHAnsi" w:eastAsia="Arial" w:hAnsiTheme="majorHAnsi" w:cstheme="majorHAnsi"/>
          <w:bCs/>
          <w:sz w:val="22"/>
          <w:szCs w:val="22"/>
        </w:rPr>
        <w:t>2</w:t>
      </w:r>
      <w:proofErr w:type="gramEnd"/>
      <w:r w:rsidR="00686BB3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créditos</w:t>
      </w:r>
      <w:r w:rsidR="007E5332" w:rsidRPr="007E5332">
        <w:rPr>
          <w:rFonts w:asciiTheme="majorHAnsi" w:eastAsia="Arial" w:hAnsiTheme="majorHAnsi" w:cstheme="majorHAnsi"/>
          <w:bCs/>
          <w:sz w:val="22"/>
          <w:szCs w:val="22"/>
        </w:rPr>
        <w:t>/Cumprimento</w:t>
      </w:r>
      <w:r w:rsidR="00686BB3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</w:t>
      </w:r>
      <w:r w:rsidR="007E5332" w:rsidRPr="007E5332">
        <w:rPr>
          <w:rFonts w:asciiTheme="majorHAnsi" w:eastAsia="Arial" w:hAnsiTheme="majorHAnsi" w:cstheme="majorHAnsi"/>
          <w:bCs/>
          <w:sz w:val="22"/>
          <w:szCs w:val="22"/>
        </w:rPr>
        <w:t>d</w:t>
      </w:r>
      <w:r w:rsidR="00686BB3" w:rsidRPr="007E5332">
        <w:rPr>
          <w:rFonts w:asciiTheme="majorHAnsi" w:eastAsia="Arial" w:hAnsiTheme="majorHAnsi" w:cstheme="majorHAnsi"/>
          <w:bCs/>
          <w:sz w:val="22"/>
          <w:szCs w:val="22"/>
        </w:rPr>
        <w:t>a disciplina Seminários em Ciências Farmacêuticas</w:t>
      </w:r>
    </w:p>
    <w:p w14:paraId="5A7B1202" w14:textId="255325C6" w:rsidR="00B70B13" w:rsidRPr="007E5332" w:rsidRDefault="00E97342">
      <w:pPr>
        <w:suppressAutoHyphens w:val="0"/>
        <w:autoSpaceDE/>
        <w:rPr>
          <w:rFonts w:asciiTheme="majorHAnsi" w:eastAsia="Arial" w:hAnsiTheme="majorHAnsi" w:cstheme="majorHAnsi"/>
          <w:bCs/>
          <w:sz w:val="22"/>
          <w:szCs w:val="22"/>
        </w:rPr>
      </w:pPr>
      <w:sdt>
        <w:sdtPr>
          <w:rPr>
            <w:rFonts w:asciiTheme="majorHAnsi" w:eastAsia="Arial" w:hAnsiTheme="majorHAnsi" w:cstheme="majorHAnsi"/>
            <w:bCs/>
            <w:sz w:val="22"/>
            <w:szCs w:val="22"/>
          </w:rPr>
          <w:id w:val="429556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6BB3" w:rsidRPr="007E5332">
            <w:rPr>
              <w:rFonts w:ascii="MS Gothic" w:eastAsia="MS Gothic" w:hAnsi="MS Gothic" w:cstheme="majorHAnsi" w:hint="eastAsia"/>
              <w:bCs/>
              <w:sz w:val="22"/>
              <w:szCs w:val="22"/>
            </w:rPr>
            <w:t>☐</w:t>
          </w:r>
        </w:sdtContent>
      </w:sdt>
      <w:r w:rsidR="00686BB3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Cumprimento das disciplinas </w:t>
      </w:r>
      <w:r w:rsidR="007E5332" w:rsidRPr="007E5332">
        <w:rPr>
          <w:rFonts w:asciiTheme="majorHAnsi" w:eastAsia="Arial" w:hAnsiTheme="majorHAnsi" w:cstheme="majorHAnsi"/>
          <w:bCs/>
          <w:sz w:val="22"/>
          <w:szCs w:val="22"/>
        </w:rPr>
        <w:t>Metodologia da Pesquisa Aplicada às Ciências Farmacêuticas</w:t>
      </w:r>
    </w:p>
    <w:p w14:paraId="432527E9" w14:textId="3B574820" w:rsidR="007E5332" w:rsidRPr="007E5332" w:rsidRDefault="00E97342">
      <w:pPr>
        <w:suppressAutoHyphens w:val="0"/>
        <w:autoSpaceDE/>
        <w:rPr>
          <w:rFonts w:asciiTheme="majorHAnsi" w:eastAsia="Arial" w:hAnsiTheme="majorHAnsi" w:cstheme="majorHAnsi"/>
          <w:bCs/>
          <w:sz w:val="22"/>
          <w:szCs w:val="22"/>
        </w:rPr>
      </w:pPr>
      <w:sdt>
        <w:sdtPr>
          <w:rPr>
            <w:rFonts w:asciiTheme="majorHAnsi" w:eastAsia="Arial" w:hAnsiTheme="majorHAnsi" w:cstheme="majorHAnsi"/>
            <w:bCs/>
            <w:sz w:val="22"/>
            <w:szCs w:val="22"/>
          </w:rPr>
          <w:id w:val="522137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332" w:rsidRPr="007E5332">
            <w:rPr>
              <w:rFonts w:ascii="MS Gothic" w:eastAsia="MS Gothic" w:hAnsi="MS Gothic" w:cstheme="majorHAnsi" w:hint="eastAsia"/>
              <w:bCs/>
              <w:sz w:val="22"/>
              <w:szCs w:val="22"/>
            </w:rPr>
            <w:t>☐</w:t>
          </w:r>
        </w:sdtContent>
      </w:sdt>
      <w:r w:rsidR="007E5332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Mínimo de 13 créditos em disciplinas</w:t>
      </w:r>
    </w:p>
    <w:p w14:paraId="1E6009A4" w14:textId="77777777" w:rsidR="00B70B13" w:rsidRDefault="00B70B13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</w:pPr>
    </w:p>
    <w:p w14:paraId="6A059644" w14:textId="528B400E" w:rsidR="00B70B13" w:rsidRPr="00B70B13" w:rsidRDefault="00B70B13" w:rsidP="00B70B13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</w:p>
    <w:p w14:paraId="1F4A1DF6" w14:textId="3E6EBC41" w:rsidR="00DF4025" w:rsidRPr="00B70B13" w:rsidRDefault="00DF4025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</w:pPr>
      <w:r w:rsidRPr="00B70B13"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  <w:br w:type="page"/>
      </w:r>
    </w:p>
    <w:p w14:paraId="0FEE800B" w14:textId="5DAA67F7" w:rsidR="00C43977" w:rsidRPr="00FA0178" w:rsidRDefault="00C43977" w:rsidP="00ED0CAD">
      <w:pPr>
        <w:rPr>
          <w:rFonts w:asciiTheme="majorHAnsi" w:eastAsia="Arial" w:hAnsiTheme="majorHAnsi" w:cstheme="majorHAnsi"/>
          <w:b/>
          <w:sz w:val="22"/>
          <w:szCs w:val="22"/>
          <w:u w:val="single"/>
        </w:rPr>
      </w:pPr>
      <w:r w:rsidRPr="00FA0178">
        <w:rPr>
          <w:rFonts w:asciiTheme="majorHAnsi" w:eastAsia="Arial" w:hAnsiTheme="majorHAnsi" w:cstheme="majorHAnsi"/>
          <w:b/>
          <w:sz w:val="22"/>
          <w:szCs w:val="22"/>
          <w:u w:val="single"/>
        </w:rPr>
        <w:lastRenderedPageBreak/>
        <w:t>Composição da Comissão Julgadora</w:t>
      </w:r>
    </w:p>
    <w:p w14:paraId="3BAF9CC2" w14:textId="77777777" w:rsidR="00ED0CAD" w:rsidRPr="007A3FA1" w:rsidRDefault="00ED0CAD" w:rsidP="00C43977">
      <w:pPr>
        <w:rPr>
          <w:rFonts w:asciiTheme="majorHAnsi" w:eastAsia="Arial" w:hAnsiTheme="majorHAnsi" w:cstheme="majorHAnsi"/>
          <w:sz w:val="22"/>
          <w:szCs w:val="22"/>
        </w:rPr>
      </w:pPr>
    </w:p>
    <w:p w14:paraId="0EC3A264" w14:textId="47E3FE79" w:rsidR="00946175" w:rsidRDefault="00DF402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TENÇÃO: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>Nesse formulário você deve indicar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proofErr w:type="gramStart"/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>3</w:t>
      </w:r>
      <w:proofErr w:type="gramEnd"/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(três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membro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>titulares e 2 (dois) suplentes</w:t>
      </w:r>
      <w:r w:rsidR="007E5332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, </w:t>
      </w:r>
      <w:r w:rsidR="00B049F5">
        <w:rPr>
          <w:rFonts w:asciiTheme="majorHAnsi" w:eastAsia="Arial" w:hAnsiTheme="majorHAnsi" w:cstheme="majorHAnsi"/>
          <w:b/>
          <w:bCs/>
          <w:sz w:val="22"/>
          <w:szCs w:val="22"/>
        </w:rPr>
        <w:t>com titulação mínima de doutorado, observando as seguintes condições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p w14:paraId="657D78B8" w14:textId="0EEDDB06" w:rsidR="00946175" w:rsidRPr="007E5332" w:rsidRDefault="007E5332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>A</w:t>
      </w:r>
      <w:r w:rsidR="00946175"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comissão julgadora </w:t>
      </w:r>
      <w:r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>deve</w:t>
      </w:r>
      <w:r w:rsidR="00946175"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se realiz</w:t>
      </w:r>
      <w:r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>ar</w:t>
      </w:r>
      <w:r w:rsidR="00946175"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com pelo menos um membro externo à Unifesp</w:t>
      </w:r>
      <w:r w:rsidR="00B5353F"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(ou seja, minimamente devem ser indicados dois membros externos, e ao menos um deles como titular)</w:t>
      </w:r>
      <w:r w:rsidR="00762571"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>.</w:t>
      </w:r>
    </w:p>
    <w:p w14:paraId="2C874358" w14:textId="77777777" w:rsidR="007E5332" w:rsidRPr="007E5332" w:rsidRDefault="007E5332" w:rsidP="007E5332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>O presidente da comissão deve ser um orientador credenciado no PPGCF</w:t>
      </w:r>
    </w:p>
    <w:p w14:paraId="32CE4AD7" w14:textId="49377E4E" w:rsidR="00762571" w:rsidRPr="007E5332" w:rsidRDefault="007E5332" w:rsidP="007E5332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É vedada a participação do orientador ou </w:t>
      </w:r>
      <w:proofErr w:type="gramStart"/>
      <w:r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>co-orientador</w:t>
      </w:r>
      <w:proofErr w:type="gramEnd"/>
      <w:r w:rsidRPr="007E5332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como avaliador</w:t>
      </w:r>
    </w:p>
    <w:p w14:paraId="22FFEB49" w14:textId="77777777" w:rsidR="00FA0178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</w:p>
    <w:p w14:paraId="34D36F9B" w14:textId="35D40CE8" w:rsidR="00FA0178" w:rsidRPr="007E5332" w:rsidRDefault="00FA0178" w:rsidP="00DF4025">
      <w:pPr>
        <w:spacing w:line="276" w:lineRule="auto"/>
        <w:rPr>
          <w:rFonts w:asciiTheme="majorHAnsi" w:eastAsia="Arial" w:hAnsiTheme="majorHAnsi" w:cstheme="majorHAnsi"/>
          <w:bCs/>
          <w:sz w:val="22"/>
          <w:szCs w:val="22"/>
        </w:rPr>
      </w:pPr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Será </w:t>
      </w:r>
      <w:proofErr w:type="gramStart"/>
      <w:r w:rsidRPr="007E5332">
        <w:rPr>
          <w:rFonts w:asciiTheme="majorHAnsi" w:eastAsia="Arial" w:hAnsiTheme="majorHAnsi" w:cstheme="majorHAnsi"/>
          <w:bCs/>
          <w:sz w:val="22"/>
          <w:szCs w:val="22"/>
        </w:rPr>
        <w:t>considerado(</w:t>
      </w:r>
      <w:proofErr w:type="gramEnd"/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a) como membro externo o(a) participante não vinculado à Unifesp que: </w:t>
      </w:r>
    </w:p>
    <w:p w14:paraId="353D9870" w14:textId="699545F6" w:rsidR="00FA0178" w:rsidRPr="007E5332" w:rsidRDefault="00FA0178" w:rsidP="00DF4025">
      <w:pPr>
        <w:spacing w:line="276" w:lineRule="auto"/>
        <w:rPr>
          <w:rFonts w:asciiTheme="majorHAnsi" w:eastAsia="Arial" w:hAnsiTheme="majorHAnsi" w:cstheme="majorHAnsi"/>
          <w:bCs/>
          <w:sz w:val="22"/>
          <w:szCs w:val="22"/>
        </w:rPr>
      </w:pPr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I - </w:t>
      </w:r>
      <w:r w:rsidR="00762571" w:rsidRPr="007E5332">
        <w:rPr>
          <w:rFonts w:asciiTheme="majorHAnsi" w:eastAsia="Arial" w:hAnsiTheme="majorHAnsi" w:cstheme="majorHAnsi"/>
          <w:bCs/>
          <w:sz w:val="22"/>
          <w:szCs w:val="22"/>
        </w:rPr>
        <w:t>Obteve</w:t>
      </w:r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o título de </w:t>
      </w:r>
      <w:r w:rsidR="00762571" w:rsidRPr="007E5332">
        <w:rPr>
          <w:rFonts w:asciiTheme="majorHAnsi" w:eastAsia="Arial" w:hAnsiTheme="majorHAnsi" w:cstheme="majorHAnsi"/>
          <w:bCs/>
          <w:sz w:val="22"/>
          <w:szCs w:val="22"/>
        </w:rPr>
        <w:t>doutor (</w:t>
      </w:r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a) em instituição diferente da Unifesp; </w:t>
      </w:r>
      <w:proofErr w:type="gramStart"/>
      <w:r w:rsidRPr="007E5332">
        <w:rPr>
          <w:rFonts w:asciiTheme="majorHAnsi" w:eastAsia="Arial" w:hAnsiTheme="majorHAnsi" w:cstheme="majorHAnsi"/>
          <w:bCs/>
          <w:sz w:val="22"/>
          <w:szCs w:val="22"/>
        </w:rPr>
        <w:t>ou</w:t>
      </w:r>
      <w:proofErr w:type="gramEnd"/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</w:t>
      </w:r>
    </w:p>
    <w:p w14:paraId="056FCC0F" w14:textId="7321C309" w:rsidR="00D770E7" w:rsidRPr="007E5332" w:rsidRDefault="00FA0178" w:rsidP="00DF4025">
      <w:pPr>
        <w:spacing w:line="276" w:lineRule="auto"/>
        <w:rPr>
          <w:rFonts w:asciiTheme="majorHAnsi" w:eastAsia="Arial" w:hAnsiTheme="majorHAnsi" w:cstheme="majorHAnsi"/>
          <w:bCs/>
          <w:sz w:val="22"/>
          <w:szCs w:val="22"/>
        </w:rPr>
      </w:pPr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II - </w:t>
      </w:r>
      <w:r w:rsidR="00762571" w:rsidRPr="007E5332">
        <w:rPr>
          <w:rFonts w:asciiTheme="majorHAnsi" w:eastAsia="Arial" w:hAnsiTheme="majorHAnsi" w:cstheme="majorHAnsi"/>
          <w:bCs/>
          <w:sz w:val="22"/>
          <w:szCs w:val="22"/>
        </w:rPr>
        <w:t>Seja</w:t>
      </w:r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</w:t>
      </w:r>
      <w:proofErr w:type="gramStart"/>
      <w:r w:rsidR="00762571" w:rsidRPr="007E5332">
        <w:rPr>
          <w:rFonts w:asciiTheme="majorHAnsi" w:eastAsia="Arial" w:hAnsiTheme="majorHAnsi" w:cstheme="majorHAnsi"/>
          <w:bCs/>
          <w:sz w:val="22"/>
          <w:szCs w:val="22"/>
        </w:rPr>
        <w:t>vinculado (</w:t>
      </w:r>
      <w:r w:rsidRPr="007E5332">
        <w:rPr>
          <w:rFonts w:asciiTheme="majorHAnsi" w:eastAsia="Arial" w:hAnsiTheme="majorHAnsi" w:cstheme="majorHAnsi"/>
          <w:bCs/>
          <w:sz w:val="22"/>
          <w:szCs w:val="22"/>
        </w:rPr>
        <w:t>a) a outra instituição ou programa de pós-graduação externo à Unifesp</w:t>
      </w:r>
      <w:proofErr w:type="gramEnd"/>
      <w:r w:rsidRPr="007E5332">
        <w:rPr>
          <w:rFonts w:asciiTheme="majorHAnsi" w:eastAsia="Arial" w:hAnsiTheme="majorHAnsi" w:cstheme="majorHAnsi"/>
          <w:bCs/>
          <w:sz w:val="22"/>
          <w:szCs w:val="22"/>
        </w:rPr>
        <w:t>.</w:t>
      </w:r>
    </w:p>
    <w:p w14:paraId="792B25D2" w14:textId="5846724A" w:rsidR="00234FCD" w:rsidRPr="007E5332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Cs/>
          <w:sz w:val="22"/>
          <w:szCs w:val="22"/>
        </w:rPr>
      </w:pPr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Em caso de dúvidas: Consulte o regimento interno da </w:t>
      </w:r>
      <w:proofErr w:type="gramStart"/>
      <w:r w:rsidRPr="007E5332">
        <w:rPr>
          <w:rFonts w:asciiTheme="majorHAnsi" w:eastAsia="Arial" w:hAnsiTheme="majorHAnsi" w:cstheme="majorHAnsi"/>
          <w:bCs/>
          <w:sz w:val="22"/>
          <w:szCs w:val="22"/>
        </w:rPr>
        <w:t>ProPGPq</w:t>
      </w:r>
      <w:proofErr w:type="gramEnd"/>
      <w:r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</w:t>
      </w:r>
      <w:hyperlink r:id="rId10" w:history="1">
        <w:r w:rsidR="00367335" w:rsidRPr="007E5332">
          <w:rPr>
            <w:rStyle w:val="Hyperlink"/>
            <w:rFonts w:asciiTheme="majorHAnsi" w:eastAsia="Arial" w:hAnsiTheme="majorHAnsi" w:cstheme="majorHAnsi"/>
            <w:bCs/>
            <w:sz w:val="22"/>
            <w:szCs w:val="22"/>
          </w:rPr>
          <w:t>https://www.unifesp.br/reitoria/propgpq/regimento-2021</w:t>
        </w:r>
      </w:hyperlink>
      <w:r w:rsidR="00367335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</w:t>
      </w:r>
      <w:r w:rsidR="00234FCD" w:rsidRPr="007E5332">
        <w:rPr>
          <w:rFonts w:asciiTheme="majorHAnsi" w:eastAsia="Arial" w:hAnsiTheme="majorHAnsi" w:cstheme="majorHAnsi"/>
          <w:bCs/>
          <w:sz w:val="22"/>
          <w:szCs w:val="22"/>
        </w:rPr>
        <w:t>, do programa de pós-graduação</w:t>
      </w:r>
      <w:r w:rsidR="00DF4025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que pertence</w:t>
      </w:r>
      <w:r w:rsidR="00234FCD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</w:t>
      </w:r>
      <w:r w:rsidRPr="007E5332">
        <w:rPr>
          <w:rFonts w:asciiTheme="majorHAnsi" w:eastAsia="Arial" w:hAnsiTheme="majorHAnsi" w:cstheme="majorHAnsi"/>
          <w:bCs/>
          <w:sz w:val="22"/>
          <w:szCs w:val="22"/>
        </w:rPr>
        <w:t>e das resoluções</w:t>
      </w:r>
      <w:r w:rsidR="00234FCD" w:rsidRPr="007E5332">
        <w:rPr>
          <w:rFonts w:asciiTheme="majorHAnsi" w:eastAsia="Arial" w:hAnsiTheme="majorHAnsi" w:cstheme="majorHAnsi"/>
          <w:bCs/>
          <w:sz w:val="22"/>
          <w:szCs w:val="22"/>
        </w:rPr>
        <w:t xml:space="preserve"> emitidas pela ProPGPq envolvendo a composição de comissões julgadoras. </w:t>
      </w:r>
    </w:p>
    <w:p w14:paraId="6DFCE402" w14:textId="19C401C3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150FA225" w14:textId="023E6920" w:rsidR="003F023D" w:rsidRPr="00DF4025" w:rsidRDefault="003F023D" w:rsidP="006E63AF">
      <w:pPr>
        <w:shd w:val="clear" w:color="auto" w:fill="AEAAAA" w:themeFill="background2" w:themeFillShade="BF"/>
        <w:jc w:val="center"/>
        <w:rPr>
          <w:rFonts w:ascii="Arial" w:hAnsi="Arial" w:cs="Arial"/>
          <w:b/>
          <w:sz w:val="28"/>
          <w:szCs w:val="28"/>
        </w:rPr>
      </w:pPr>
      <w:r w:rsidRPr="00DF4025">
        <w:rPr>
          <w:rFonts w:ascii="Arial" w:hAnsi="Arial" w:cs="Arial"/>
          <w:b/>
          <w:sz w:val="28"/>
          <w:szCs w:val="28"/>
        </w:rPr>
        <w:t>TITULARES</w:t>
      </w:r>
      <w:r w:rsidR="00F01B82" w:rsidRPr="00DF4025">
        <w:rPr>
          <w:rFonts w:ascii="Arial" w:hAnsi="Arial" w:cs="Arial"/>
          <w:b/>
          <w:sz w:val="28"/>
          <w:szCs w:val="28"/>
        </w:rPr>
        <w:t xml:space="preserve"> INDICADOS</w:t>
      </w:r>
    </w:p>
    <w:p w14:paraId="13CC133A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2A898F0B" w14:textId="0E1D695B" w:rsidR="00CB4758" w:rsidRDefault="003F023D" w:rsidP="006E63AF">
      <w:pPr>
        <w:shd w:val="clear" w:color="auto" w:fill="D9D9D9" w:themeFill="background1" w:themeFillShade="D9"/>
        <w:jc w:val="both"/>
        <w:rPr>
          <w:rFonts w:ascii="Arial" w:hAnsi="Arial" w:cs="Arial"/>
          <w:bCs/>
        </w:rPr>
      </w:pPr>
      <w:r w:rsidRPr="002A6BFE">
        <w:rPr>
          <w:rFonts w:ascii="Arial" w:hAnsi="Arial" w:cs="Arial"/>
          <w:b/>
        </w:rPr>
        <w:t>Titular 1</w:t>
      </w:r>
      <w:r w:rsidR="005624AD">
        <w:rPr>
          <w:rFonts w:ascii="Arial" w:hAnsi="Arial" w:cs="Arial"/>
          <w:b/>
        </w:rPr>
        <w:t xml:space="preserve"> – PRESIDENTE (Docente credenciado no PPGCF)</w:t>
      </w:r>
    </w:p>
    <w:p w14:paraId="1D8CA383" w14:textId="267B5541" w:rsidR="00234FCD" w:rsidRPr="00DF4025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 w:rsidR="00B049F5">
        <w:rPr>
          <w:rFonts w:asciiTheme="minorHAnsi" w:hAnsiTheme="minorHAnsi" w:cstheme="minorHAnsi"/>
        </w:rPr>
        <w:t xml:space="preserve"> </w:t>
      </w:r>
      <w:r w:rsidR="00B049F5"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B049F5" w:rsidRPr="00B049F5">
        <w:rPr>
          <w:rFonts w:asciiTheme="minorHAnsi" w:hAnsiTheme="minorHAnsi" w:cstheme="minorHAnsi"/>
        </w:rPr>
        <w:instrText xml:space="preserve"> FORMTEXT </w:instrText>
      </w:r>
      <w:r w:rsidR="00B049F5" w:rsidRPr="00B049F5">
        <w:rPr>
          <w:rFonts w:asciiTheme="minorHAnsi" w:hAnsiTheme="minorHAnsi" w:cstheme="minorHAnsi"/>
        </w:rPr>
      </w:r>
      <w:r w:rsidR="00B049F5" w:rsidRPr="00B049F5">
        <w:rPr>
          <w:rFonts w:asciiTheme="minorHAnsi" w:hAnsiTheme="minorHAnsi" w:cstheme="minorHAnsi"/>
        </w:rPr>
        <w:fldChar w:fldCharType="separate"/>
      </w:r>
      <w:r w:rsidR="00B049F5" w:rsidRPr="00DF4025">
        <w:rPr>
          <w:noProof/>
        </w:rPr>
        <w:t> </w:t>
      </w:r>
      <w:r w:rsidR="00B049F5" w:rsidRPr="00DF4025">
        <w:rPr>
          <w:noProof/>
        </w:rPr>
        <w:t> </w:t>
      </w:r>
      <w:r w:rsidR="00B049F5" w:rsidRPr="00DF4025">
        <w:rPr>
          <w:noProof/>
        </w:rPr>
        <w:t> </w:t>
      </w:r>
      <w:r w:rsidR="00B049F5" w:rsidRPr="00DF4025">
        <w:rPr>
          <w:noProof/>
        </w:rPr>
        <w:t> </w:t>
      </w:r>
      <w:r w:rsidR="00B049F5" w:rsidRPr="00DF4025">
        <w:rPr>
          <w:noProof/>
        </w:rPr>
        <w:t> </w:t>
      </w:r>
      <w:r w:rsidR="00B049F5" w:rsidRPr="00B049F5">
        <w:rPr>
          <w:rFonts w:asciiTheme="minorHAnsi" w:hAnsiTheme="minorHAnsi" w:cstheme="minorHAnsi"/>
        </w:rPr>
        <w:fldChar w:fldCharType="end"/>
      </w:r>
    </w:p>
    <w:p w14:paraId="1DFF4095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45D4A4D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9F85253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2146967869"/>
          <w:placeholder>
            <w:docPart w:val="9B1EF2EEAB5F42DBAE39BFAB78C9716F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767B18A2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B6D00ED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3769A086" w14:textId="65BBCB7C" w:rsidR="00234FCD" w:rsidRPr="00DF4025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589889378"/>
          <w:placeholder>
            <w:docPart w:val="DefaultPlaceholder_-1854013438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F1443CD" w14:textId="73CC9E02" w:rsidR="00234FCD" w:rsidRPr="00DF4025" w:rsidRDefault="00234FCD" w:rsidP="00234FCD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2BE13F58" w14:textId="6D4231C6" w:rsidR="00234FCD" w:rsidRPr="00DF4025" w:rsidRDefault="00234FCD" w:rsidP="003F023D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1F0CD5F4" w14:textId="77777777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0D0569A4" w14:textId="492052EF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="00B5353F">
        <w:rPr>
          <w:rFonts w:asciiTheme="minorHAnsi" w:hAnsiTheme="minorHAnsi" w:cstheme="minorHAnsi"/>
        </w:rPr>
        <w:t> </w:t>
      </w:r>
      <w:r w:rsidR="00B5353F">
        <w:rPr>
          <w:rFonts w:asciiTheme="minorHAnsi" w:hAnsiTheme="minorHAnsi" w:cstheme="minorHAnsi"/>
        </w:rPr>
        <w:t> </w:t>
      </w:r>
      <w:r w:rsidR="00B5353F">
        <w:rPr>
          <w:rFonts w:asciiTheme="minorHAnsi" w:hAnsiTheme="minorHAnsi" w:cstheme="minorHAnsi"/>
        </w:rPr>
        <w:t> </w:t>
      </w:r>
      <w:r w:rsidR="00B5353F">
        <w:rPr>
          <w:rFonts w:asciiTheme="minorHAnsi" w:hAnsiTheme="minorHAnsi" w:cstheme="minorHAnsi"/>
        </w:rPr>
        <w:t> </w:t>
      </w:r>
      <w:r w:rsidR="00B5353F"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3B263AA" w14:textId="77777777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DA6353F" w14:textId="4A78B3F4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A68C167" w14:textId="021E1E7E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3C55661D" w14:textId="3FB8FE2D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1844964720"/>
          <w:placeholder>
            <w:docPart w:val="DefaultPlaceholder_1082065160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9722422" w14:textId="77777777" w:rsidR="00DF4025" w:rsidRPr="00234FCD" w:rsidRDefault="00DF4025" w:rsidP="003F023D">
      <w:pPr>
        <w:jc w:val="both"/>
        <w:rPr>
          <w:rFonts w:ascii="Arial" w:hAnsi="Arial" w:cs="Arial"/>
          <w:bCs/>
          <w:sz w:val="18"/>
          <w:szCs w:val="18"/>
        </w:rPr>
      </w:pPr>
    </w:p>
    <w:p w14:paraId="7D32FE09" w14:textId="77777777" w:rsidR="005624AD" w:rsidRDefault="005624AD">
      <w:pPr>
        <w:suppressAutoHyphens w:val="0"/>
        <w:autoSpaceDE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7627845" w14:textId="28489CB4" w:rsidR="00CB4758" w:rsidRPr="002A6BFE" w:rsidRDefault="00CB4758" w:rsidP="006E63AF">
      <w:pPr>
        <w:shd w:val="clear" w:color="auto" w:fill="D9D9D9" w:themeFill="background1" w:themeFillShade="D9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itular 2</w:t>
      </w:r>
      <w:r w:rsidR="005624AD">
        <w:rPr>
          <w:rFonts w:ascii="Arial" w:hAnsi="Arial" w:cs="Arial"/>
          <w:b/>
        </w:rPr>
        <w:t xml:space="preserve"> - EXTERNO</w:t>
      </w:r>
    </w:p>
    <w:p w14:paraId="7FFDDBA2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48DFE02B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4FA7B773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0358AD8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1499031687"/>
          <w:placeholder>
            <w:docPart w:val="02F02574BA644422B03B2E8111F4888E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511C7907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4C5BE56C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C7D3EF1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631817496"/>
          <w:placeholder>
            <w:docPart w:val="A9C158D20B174757930BDCD7E62FF3EE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BE4942A" w14:textId="77777777" w:rsidR="00B049F5" w:rsidRPr="00DF4025" w:rsidRDefault="00B049F5" w:rsidP="00B049F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3B150FC3" w14:textId="77777777" w:rsidR="00B049F5" w:rsidRPr="00DF4025" w:rsidRDefault="00B049F5" w:rsidP="00B049F5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320A7319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55EE55F4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364639C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D4E15B7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7A3D03E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5278AE4B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-490485006"/>
          <w:placeholder>
            <w:docPart w:val="09C4934FFD7D4841A95BB5C3897B23FA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8064B36" w14:textId="77777777" w:rsidR="003A7692" w:rsidRPr="00B17321" w:rsidRDefault="003A7692" w:rsidP="00D770E7">
      <w:pPr>
        <w:spacing w:line="276" w:lineRule="auto"/>
        <w:jc w:val="both"/>
        <w:rPr>
          <w:rFonts w:eastAsia="Arial"/>
        </w:rPr>
      </w:pPr>
    </w:p>
    <w:p w14:paraId="43A70D13" w14:textId="353AE9DB" w:rsidR="003F023D" w:rsidRPr="002A6BFE" w:rsidRDefault="003F023D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 w:rsidRPr="002A6BFE">
        <w:rPr>
          <w:rFonts w:ascii="Arial" w:hAnsi="Arial" w:cs="Arial"/>
          <w:b/>
        </w:rPr>
        <w:t xml:space="preserve">Titular </w:t>
      </w:r>
      <w:proofErr w:type="gramStart"/>
      <w:r w:rsidR="00BB177A">
        <w:rPr>
          <w:rFonts w:ascii="Arial" w:hAnsi="Arial" w:cs="Arial"/>
          <w:b/>
        </w:rPr>
        <w:t>3</w:t>
      </w:r>
      <w:proofErr w:type="gramEnd"/>
    </w:p>
    <w:p w14:paraId="173C4E77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F9AE047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39AF4B5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1AAAB9C5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1960716644"/>
          <w:placeholder>
            <w:docPart w:val="5A6FA8FB1A9D4B4E996CA09A9F94761A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22A57157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3FF9E7FA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14545B2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2083481799"/>
          <w:placeholder>
            <w:docPart w:val="AEC8BC38AA864F0AAE40FAC2725C2096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098FC2BE" w14:textId="77777777" w:rsidR="00B049F5" w:rsidRPr="00DF4025" w:rsidRDefault="00B049F5" w:rsidP="00B049F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6B2E96E9" w14:textId="77777777" w:rsidR="00B049F5" w:rsidRPr="00DF4025" w:rsidRDefault="00B049F5" w:rsidP="00B049F5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75606912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0EABBE45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DAF11BD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0487419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69AC76A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1AE0E961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-368610747"/>
          <w:placeholder>
            <w:docPart w:val="B2C8C9F5930D491C9D85E845BDC21273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1A08138" w14:textId="77777777" w:rsidR="00DF4025" w:rsidRDefault="00DF4025">
      <w:pPr>
        <w:suppressAutoHyphens w:val="0"/>
        <w:autoSpaceDE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2FE9A48" w14:textId="258A18B6" w:rsidR="003F023D" w:rsidRPr="006E63AF" w:rsidRDefault="003F023D" w:rsidP="006E63AF">
      <w:pPr>
        <w:shd w:val="clear" w:color="auto" w:fill="C5E0B3" w:themeFill="accent6" w:themeFillTint="66"/>
        <w:jc w:val="center"/>
        <w:rPr>
          <w:rFonts w:ascii="Arial" w:hAnsi="Arial" w:cs="Arial"/>
          <w:b/>
          <w:i/>
          <w:sz w:val="28"/>
          <w:szCs w:val="28"/>
          <w:u w:val="single"/>
        </w:rPr>
      </w:pPr>
      <w:r w:rsidRPr="006E63AF">
        <w:rPr>
          <w:rFonts w:ascii="Arial" w:hAnsi="Arial" w:cs="Arial"/>
          <w:b/>
          <w:sz w:val="28"/>
          <w:szCs w:val="28"/>
          <w:u w:val="single"/>
        </w:rPr>
        <w:lastRenderedPageBreak/>
        <w:t>SUPLENTES</w:t>
      </w:r>
      <w:r w:rsidR="00DF4025">
        <w:rPr>
          <w:rFonts w:ascii="Arial" w:hAnsi="Arial" w:cs="Arial"/>
          <w:b/>
          <w:sz w:val="28"/>
          <w:szCs w:val="28"/>
          <w:u w:val="single"/>
        </w:rPr>
        <w:t xml:space="preserve"> INDICADOS</w:t>
      </w:r>
    </w:p>
    <w:p w14:paraId="5C71AC7A" w14:textId="3A40D397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lente</w:t>
      </w:r>
      <w:r w:rsidRPr="002A6BFE">
        <w:rPr>
          <w:rFonts w:ascii="Arial" w:hAnsi="Arial" w:cs="Arial"/>
          <w:b/>
        </w:rPr>
        <w:t xml:space="preserve"> 1</w:t>
      </w:r>
      <w:r w:rsidR="005624AD">
        <w:rPr>
          <w:rFonts w:ascii="Arial" w:hAnsi="Arial" w:cs="Arial"/>
          <w:b/>
        </w:rPr>
        <w:t xml:space="preserve"> – EXTERNO (no caso de apenas um titular externo)</w:t>
      </w:r>
    </w:p>
    <w:p w14:paraId="1A67725F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D9B5D36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1C53AB06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50D4C6D1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1555155133"/>
          <w:placeholder>
            <w:docPart w:val="0B35C2459B324A3CB8ECDA10F81D568B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0DDC1E44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5081BE1D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1C674D35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221483614"/>
          <w:placeholder>
            <w:docPart w:val="13F7E1C4DD6E429CA7B7AA49E9B8903A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209A898" w14:textId="77777777" w:rsidR="00B049F5" w:rsidRPr="00DF4025" w:rsidRDefault="00B049F5" w:rsidP="00B049F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0795ADDB" w14:textId="77777777" w:rsidR="00B049F5" w:rsidRPr="00DF4025" w:rsidRDefault="00B049F5" w:rsidP="00B049F5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143B6DD9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46F1D5A7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69E4DDF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21E348F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BD335E8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10C7C499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-443312164"/>
          <w:placeholder>
            <w:docPart w:val="F75A239CEC104AA595C62A637C49E92C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D0D3EA3" w14:textId="77777777" w:rsidR="005C3903" w:rsidRDefault="005C3903" w:rsidP="003F023D">
      <w:pPr>
        <w:jc w:val="both"/>
        <w:rPr>
          <w:rFonts w:ascii="Arial" w:hAnsi="Arial" w:cs="Arial"/>
        </w:rPr>
      </w:pPr>
    </w:p>
    <w:p w14:paraId="4BCA4ABB" w14:textId="07AF39E4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plente </w:t>
      </w:r>
      <w:proofErr w:type="gramStart"/>
      <w:r>
        <w:rPr>
          <w:rFonts w:ascii="Arial" w:hAnsi="Arial" w:cs="Arial"/>
          <w:b/>
        </w:rPr>
        <w:t>2</w:t>
      </w:r>
      <w:proofErr w:type="gramEnd"/>
    </w:p>
    <w:p w14:paraId="62D219D6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313610B1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22B2A00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4CF6F15B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544295573"/>
          <w:placeholder>
            <w:docPart w:val="4757E0BE8FA347548E4CA647601427EE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3896021C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DDBB2AD" w14:textId="77777777" w:rsidR="00B049F5" w:rsidRPr="00B049F5" w:rsidRDefault="00B049F5" w:rsidP="00B049F5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20629421" w14:textId="77777777" w:rsidR="00B049F5" w:rsidRPr="00DF4025" w:rsidRDefault="00B049F5" w:rsidP="00B049F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689580683"/>
          <w:placeholder>
            <w:docPart w:val="45747A4A1733449AA9C83E3239DEEA57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00D98471" w14:textId="77777777" w:rsidR="00B049F5" w:rsidRPr="00DF4025" w:rsidRDefault="00B049F5" w:rsidP="00B049F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33BA9D59" w14:textId="77777777" w:rsidR="00B049F5" w:rsidRPr="00DF4025" w:rsidRDefault="00B049F5" w:rsidP="00B049F5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19331EF3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5937176C" w14:textId="77777777" w:rsidR="00B049F5" w:rsidRPr="00DF4025" w:rsidRDefault="00B049F5" w:rsidP="00B049F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18A62D7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4FE90BF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5503C388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0C711193" w14:textId="77777777" w:rsidR="00B049F5" w:rsidRPr="00DF4025" w:rsidRDefault="00B049F5" w:rsidP="00B049F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1498532465"/>
          <w:placeholder>
            <w:docPart w:val="A8991D5CB8DB47398E952E02E663A12A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C989039" w14:textId="01B74B12" w:rsidR="00DF4025" w:rsidRDefault="00DF4025">
      <w:pPr>
        <w:suppressAutoHyphens w:val="0"/>
        <w:autoSpaceDE/>
        <w:rPr>
          <w:rFonts w:ascii="Arial" w:hAnsi="Arial" w:cs="Arial"/>
        </w:rPr>
      </w:pPr>
    </w:p>
    <w:p w14:paraId="419C55C7" w14:textId="77777777" w:rsidR="003F023D" w:rsidRDefault="003F023D" w:rsidP="003F023D">
      <w:pPr>
        <w:jc w:val="both"/>
        <w:rPr>
          <w:rFonts w:ascii="Arial" w:hAnsi="Arial" w:cs="Arial"/>
        </w:rPr>
      </w:pPr>
    </w:p>
    <w:p w14:paraId="26C03276" w14:textId="77777777" w:rsidR="00B049F5" w:rsidRDefault="00B049F5">
      <w:pPr>
        <w:suppressAutoHyphens w:val="0"/>
        <w:autoSpaceDE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br w:type="page"/>
      </w:r>
    </w:p>
    <w:p w14:paraId="25938A49" w14:textId="6FEE5F05" w:rsidR="003F023D" w:rsidRPr="00B17321" w:rsidRDefault="003F023D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lastRenderedPageBreak/>
        <w:t xml:space="preserve">Atesto, sob minha responsabilidade, que os membros acima indicados são portadores </w:t>
      </w:r>
      <w:r w:rsidR="00DF4025">
        <w:rPr>
          <w:rFonts w:eastAsia="Arial"/>
          <w:b/>
          <w:bCs/>
          <w:sz w:val="22"/>
          <w:szCs w:val="22"/>
        </w:rPr>
        <w:t xml:space="preserve">de pelo menos </w:t>
      </w:r>
      <w:r w:rsidRPr="00B17321">
        <w:rPr>
          <w:rFonts w:eastAsia="Arial"/>
          <w:b/>
          <w:bCs/>
          <w:sz w:val="22"/>
          <w:szCs w:val="22"/>
        </w:rPr>
        <w:t>Título de Doutor.</w:t>
      </w:r>
    </w:p>
    <w:p w14:paraId="282CE7F1" w14:textId="77777777" w:rsidR="003F023D" w:rsidRPr="00B17321" w:rsidRDefault="003F023D" w:rsidP="00DF4025">
      <w:pPr>
        <w:spacing w:line="360" w:lineRule="auto"/>
        <w:jc w:val="both"/>
        <w:rPr>
          <w:sz w:val="22"/>
          <w:szCs w:val="22"/>
        </w:rPr>
      </w:pPr>
    </w:p>
    <w:p w14:paraId="566926D0" w14:textId="74D70450" w:rsidR="00B17321" w:rsidRDefault="00B17321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t>Atesto, sob minha responsabilidade, que os membros acima indicados não possem vínculos pessoais (</w:t>
      </w:r>
      <w:r w:rsidRPr="00B17321">
        <w:rPr>
          <w:color w:val="000000"/>
          <w:sz w:val="22"/>
          <w:szCs w:val="22"/>
        </w:rPr>
        <w:t xml:space="preserve">cônjuge ou </w:t>
      </w:r>
      <w:r w:rsidR="00367335" w:rsidRPr="00B17321">
        <w:rPr>
          <w:color w:val="000000"/>
          <w:sz w:val="22"/>
          <w:szCs w:val="22"/>
        </w:rPr>
        <w:t>companheiro (</w:t>
      </w:r>
      <w:r w:rsidRPr="00B17321">
        <w:rPr>
          <w:color w:val="000000"/>
          <w:sz w:val="22"/>
          <w:szCs w:val="22"/>
        </w:rPr>
        <w:t xml:space="preserve">a); parente, consanguíneo ou afim, em linha reta ou </w:t>
      </w:r>
      <w:r w:rsidR="00367335" w:rsidRPr="00B17321">
        <w:rPr>
          <w:color w:val="000000"/>
          <w:sz w:val="22"/>
          <w:szCs w:val="22"/>
        </w:rPr>
        <w:t>colateral, até</w:t>
      </w:r>
      <w:r w:rsidRPr="00B17321">
        <w:rPr>
          <w:color w:val="000000"/>
          <w:sz w:val="22"/>
          <w:szCs w:val="22"/>
        </w:rPr>
        <w:t xml:space="preserve"> o terceiro grau, inclusive) </w:t>
      </w:r>
      <w:r w:rsidRPr="00B17321">
        <w:rPr>
          <w:b/>
          <w:bCs/>
          <w:color w:val="000000"/>
          <w:sz w:val="22"/>
          <w:szCs w:val="22"/>
        </w:rPr>
        <w:t>e comerciais</w:t>
      </w:r>
      <w:r w:rsidRPr="00B17321">
        <w:rPr>
          <w:color w:val="000000"/>
          <w:sz w:val="22"/>
          <w:szCs w:val="22"/>
        </w:rPr>
        <w:t xml:space="preserve"> (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 xml:space="preserve">a) ou cônjuge de 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>a) com interesses comerciais diretos)</w:t>
      </w:r>
      <w:r w:rsidRPr="00B17321">
        <w:rPr>
          <w:rFonts w:eastAsia="Arial"/>
          <w:b/>
          <w:bCs/>
          <w:sz w:val="22"/>
          <w:szCs w:val="22"/>
        </w:rPr>
        <w:t xml:space="preserve"> com o candidato. </w:t>
      </w:r>
    </w:p>
    <w:p w14:paraId="6037C0E3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30CE19B" w14:textId="04C4CBD1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 xml:space="preserve">Anexar: CEP ou CEUA ou Declaração </w:t>
      </w:r>
    </w:p>
    <w:p w14:paraId="7B211251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2CD1FCF9" w14:textId="48894769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Histórico</w:t>
      </w:r>
      <w:r w:rsidR="00B049F5">
        <w:rPr>
          <w:rFonts w:eastAsia="Arial"/>
          <w:b/>
          <w:bCs/>
          <w:sz w:val="22"/>
          <w:szCs w:val="22"/>
        </w:rPr>
        <w:t xml:space="preserve"> de pós-graduação comprovando as exigências mínimas</w:t>
      </w:r>
    </w:p>
    <w:p w14:paraId="783C01C8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CBA5728" w14:textId="7E9B2E6E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Certific</w:t>
      </w:r>
      <w:r w:rsidR="00B049F5">
        <w:rPr>
          <w:rFonts w:eastAsia="Arial"/>
          <w:b/>
          <w:bCs/>
          <w:sz w:val="22"/>
          <w:szCs w:val="22"/>
        </w:rPr>
        <w:t>ado da Proficiência em inglês (c</w:t>
      </w:r>
      <w:r>
        <w:rPr>
          <w:rFonts w:eastAsia="Arial"/>
          <w:b/>
          <w:bCs/>
          <w:sz w:val="22"/>
          <w:szCs w:val="22"/>
        </w:rPr>
        <w:t>aso nã</w:t>
      </w:r>
      <w:r w:rsidR="00B049F5">
        <w:rPr>
          <w:rFonts w:eastAsia="Arial"/>
          <w:b/>
          <w:bCs/>
          <w:sz w:val="22"/>
          <w:szCs w:val="22"/>
        </w:rPr>
        <w:t>o esteja informado no histórico)</w:t>
      </w:r>
    </w:p>
    <w:p w14:paraId="76EF60F0" w14:textId="77777777" w:rsidR="00C31675" w:rsidRPr="00C31675" w:rsidRDefault="00C31675" w:rsidP="00C31675">
      <w:pPr>
        <w:pStyle w:val="PargrafodaLista"/>
        <w:rPr>
          <w:rFonts w:eastAsia="Arial"/>
          <w:b/>
          <w:bCs/>
          <w:sz w:val="22"/>
          <w:szCs w:val="22"/>
        </w:rPr>
      </w:pPr>
    </w:p>
    <w:p w14:paraId="34D0016F" w14:textId="77777777" w:rsidR="00B17321" w:rsidRPr="00B17321" w:rsidRDefault="00B17321" w:rsidP="00B17321">
      <w:pPr>
        <w:jc w:val="both"/>
        <w:rPr>
          <w:rFonts w:eastAsia="Arial"/>
          <w:b/>
          <w:bCs/>
          <w:sz w:val="22"/>
          <w:szCs w:val="22"/>
        </w:rPr>
      </w:pPr>
    </w:p>
    <w:p w14:paraId="5DCABEB9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4603A58F" w14:textId="77777777" w:rsidR="003F023D" w:rsidRDefault="003F023D" w:rsidP="003F023D">
      <w:pPr>
        <w:rPr>
          <w:rFonts w:ascii="Arial" w:hAnsi="Arial" w:cs="Arial"/>
        </w:rPr>
      </w:pPr>
    </w:p>
    <w:p w14:paraId="14F33D70" w14:textId="77777777" w:rsidR="003F023D" w:rsidRDefault="003F023D" w:rsidP="003F023D">
      <w:pPr>
        <w:rPr>
          <w:rFonts w:ascii="Arial" w:hAnsi="Arial" w:cs="Arial"/>
        </w:rPr>
      </w:pPr>
    </w:p>
    <w:p w14:paraId="5288A709" w14:textId="77777777" w:rsidR="003F023D" w:rsidRDefault="003F023D" w:rsidP="003F023D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5644941E" w14:textId="27E5AD24" w:rsidR="003F023D" w:rsidRDefault="00367335" w:rsidP="003F023D">
      <w:pPr>
        <w:rPr>
          <w:rFonts w:ascii="Arial" w:hAnsi="Arial" w:cs="Arial"/>
        </w:rPr>
      </w:pPr>
      <w:r>
        <w:rPr>
          <w:rFonts w:ascii="Arial" w:hAnsi="Arial" w:cs="Arial"/>
          <w:sz w:val="18"/>
          <w:szCs w:val="18"/>
        </w:rPr>
        <w:t xml:space="preserve">                     </w:t>
      </w:r>
      <w:r w:rsidR="003F023D" w:rsidRPr="00634A22">
        <w:rPr>
          <w:rFonts w:ascii="Arial" w:hAnsi="Arial" w:cs="Arial"/>
          <w:sz w:val="18"/>
          <w:szCs w:val="18"/>
        </w:rPr>
        <w:t xml:space="preserve">Orientador </w:t>
      </w:r>
      <w:r>
        <w:rPr>
          <w:rFonts w:ascii="Arial" w:hAnsi="Arial" w:cs="Arial"/>
          <w:sz w:val="18"/>
          <w:szCs w:val="18"/>
        </w:rPr>
        <w:t>(a)</w:t>
      </w:r>
    </w:p>
    <w:p w14:paraId="1FF31A7E" w14:textId="77777777" w:rsidR="003F023D" w:rsidRDefault="003F023D" w:rsidP="003F023D">
      <w:pPr>
        <w:rPr>
          <w:rFonts w:ascii="Arial" w:hAnsi="Arial" w:cs="Arial"/>
        </w:rPr>
      </w:pPr>
    </w:p>
    <w:p w14:paraId="4C4C1436" w14:textId="77777777" w:rsidR="003F023D" w:rsidRDefault="003F023D" w:rsidP="003F023D">
      <w:pPr>
        <w:rPr>
          <w:rFonts w:ascii="Arial" w:hAnsi="Arial" w:cs="Arial"/>
        </w:rPr>
      </w:pPr>
    </w:p>
    <w:p w14:paraId="22513B9B" w14:textId="77777777" w:rsidR="00B049F5" w:rsidRDefault="00B049F5" w:rsidP="003F023D">
      <w:pPr>
        <w:rPr>
          <w:rFonts w:ascii="Arial" w:hAnsi="Arial" w:cs="Arial"/>
        </w:rPr>
      </w:pPr>
    </w:p>
    <w:p w14:paraId="64022DFB" w14:textId="77777777" w:rsidR="005624AD" w:rsidRDefault="005624AD" w:rsidP="003F023D">
      <w:pPr>
        <w:rPr>
          <w:rFonts w:ascii="Arial" w:hAnsi="Arial" w:cs="Arial"/>
        </w:rPr>
      </w:pPr>
    </w:p>
    <w:p w14:paraId="42AAE620" w14:textId="77777777" w:rsidR="005624AD" w:rsidRDefault="005624AD" w:rsidP="003F023D">
      <w:pPr>
        <w:rPr>
          <w:rFonts w:ascii="Arial" w:hAnsi="Arial" w:cs="Arial"/>
        </w:rPr>
      </w:pPr>
    </w:p>
    <w:p w14:paraId="314B41B4" w14:textId="77777777" w:rsidR="005624AD" w:rsidRDefault="005624AD" w:rsidP="003F023D">
      <w:pPr>
        <w:rPr>
          <w:rFonts w:ascii="Arial" w:hAnsi="Arial" w:cs="Arial"/>
        </w:rPr>
      </w:pPr>
    </w:p>
    <w:p w14:paraId="27594D05" w14:textId="77777777" w:rsidR="00367335" w:rsidRDefault="00367335" w:rsidP="00367335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1DB03D8D" w14:textId="4782B3E2" w:rsidR="003F023D" w:rsidRDefault="00367335" w:rsidP="0036733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sz w:val="18"/>
          <w:szCs w:val="18"/>
        </w:rPr>
        <w:t xml:space="preserve">                     Discente</w:t>
      </w:r>
    </w:p>
    <w:p w14:paraId="0D360D36" w14:textId="77777777" w:rsidR="003F023D" w:rsidRDefault="003F023D" w:rsidP="003F023D">
      <w:pPr>
        <w:jc w:val="both"/>
        <w:rPr>
          <w:rFonts w:ascii="Arial" w:hAnsi="Arial" w:cs="Arial"/>
          <w:b/>
        </w:rPr>
      </w:pPr>
    </w:p>
    <w:p w14:paraId="0F845203" w14:textId="624AEB18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6F29E5C9" w14:textId="00383C17" w:rsidR="003F023D" w:rsidRDefault="005624AD">
      <w:pPr>
        <w:rPr>
          <w:rFonts w:asciiTheme="majorHAnsi" w:eastAsia="Arial" w:hAnsiTheme="majorHAnsi" w:cstheme="majorHAnsi"/>
          <w:b/>
          <w:sz w:val="22"/>
          <w:szCs w:val="22"/>
        </w:rPr>
      </w:pPr>
      <w:r>
        <w:rPr>
          <w:rFonts w:asciiTheme="majorHAnsi" w:eastAsia="Arial" w:hAnsiTheme="majorHAnsi" w:cstheme="majorHAnsi"/>
          <w:b/>
          <w:sz w:val="22"/>
          <w:szCs w:val="22"/>
        </w:rPr>
        <w:t>OBS: assinaturas: Serão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 xml:space="preserve"> aceita</w:t>
      </w:r>
      <w:r>
        <w:rPr>
          <w:rFonts w:asciiTheme="majorHAnsi" w:eastAsia="Arial" w:hAnsiTheme="majorHAnsi" w:cstheme="majorHAnsi"/>
          <w:b/>
          <w:sz w:val="22"/>
          <w:szCs w:val="22"/>
        </w:rPr>
        <w:t>s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 xml:space="preserve"> apenas a assinaturas di</w:t>
      </w:r>
      <w:r>
        <w:rPr>
          <w:rFonts w:asciiTheme="majorHAnsi" w:eastAsia="Arial" w:hAnsiTheme="majorHAnsi" w:cstheme="majorHAnsi"/>
          <w:b/>
          <w:sz w:val="22"/>
          <w:szCs w:val="22"/>
        </w:rPr>
        <w:t>gi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tais</w:t>
      </w:r>
      <w:r>
        <w:rPr>
          <w:rFonts w:asciiTheme="majorHAnsi" w:eastAsia="Arial" w:hAnsiTheme="majorHAnsi" w:cstheme="majorHAnsi"/>
          <w:b/>
          <w:sz w:val="22"/>
          <w:szCs w:val="22"/>
        </w:rPr>
        <w:t xml:space="preserve"> 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(gov.</w:t>
      </w:r>
      <w:proofErr w:type="gramStart"/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br</w:t>
      </w:r>
      <w:proofErr w:type="gramEnd"/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).</w:t>
      </w:r>
    </w:p>
    <w:p w14:paraId="638C823E" w14:textId="77777777" w:rsidR="00B5353F" w:rsidRDefault="00B5353F">
      <w:pPr>
        <w:rPr>
          <w:rFonts w:asciiTheme="majorHAnsi" w:eastAsia="Arial" w:hAnsiTheme="majorHAnsi" w:cstheme="majorHAnsi"/>
          <w:b/>
          <w:sz w:val="22"/>
          <w:szCs w:val="22"/>
        </w:rPr>
      </w:pPr>
    </w:p>
    <w:p w14:paraId="206D5DEA" w14:textId="3F9EEFF2" w:rsidR="00B5353F" w:rsidRPr="00367335" w:rsidRDefault="00B5353F">
      <w:pPr>
        <w:rPr>
          <w:rFonts w:asciiTheme="majorHAnsi" w:eastAsia="Arial" w:hAnsiTheme="majorHAnsi" w:cstheme="majorHAnsi"/>
          <w:b/>
          <w:sz w:val="22"/>
          <w:szCs w:val="22"/>
        </w:rPr>
      </w:pPr>
      <w:r>
        <w:rPr>
          <w:rFonts w:asciiTheme="majorHAnsi" w:eastAsia="Arial" w:hAnsiTheme="majorHAnsi" w:cstheme="majorHAnsi"/>
          <w:b/>
          <w:sz w:val="22"/>
          <w:szCs w:val="22"/>
        </w:rPr>
        <w:t xml:space="preserve">APROVADO PELO PPGCF EM </w:t>
      </w:r>
      <w:r w:rsidR="00B049F5">
        <w:rPr>
          <w:rFonts w:asciiTheme="majorHAnsi" w:eastAsia="Arial" w:hAnsiTheme="majorHAnsi" w:cstheme="majorHAnsi"/>
          <w:b/>
          <w:sz w:val="22"/>
          <w:szCs w:val="22"/>
        </w:rPr>
        <w:t>JULHO</w:t>
      </w:r>
      <w:r>
        <w:rPr>
          <w:rFonts w:asciiTheme="majorHAnsi" w:eastAsia="Arial" w:hAnsiTheme="majorHAnsi" w:cstheme="majorHAnsi"/>
          <w:b/>
          <w:sz w:val="22"/>
          <w:szCs w:val="22"/>
        </w:rPr>
        <w:t>/2023</w:t>
      </w:r>
    </w:p>
    <w:sectPr w:rsidR="00B5353F" w:rsidRPr="0036733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/>
      <w:pgMar w:top="2127" w:right="1134" w:bottom="1162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44C719" w14:textId="77777777" w:rsidR="00E97342" w:rsidRDefault="00E97342">
      <w:r>
        <w:separator/>
      </w:r>
    </w:p>
  </w:endnote>
  <w:endnote w:type="continuationSeparator" w:id="0">
    <w:p w14:paraId="1D814614" w14:textId="77777777" w:rsidR="00E97342" w:rsidRDefault="00E97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Franklin">
    <w:altName w:val="Times New Roman"/>
    <w:charset w:val="00"/>
    <w:family w:val="auto"/>
    <w:pitch w:val="variable"/>
    <w:sig w:usb0="00000001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AAAC5A" w14:textId="77777777" w:rsidR="0081664D" w:rsidRDefault="0081664D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9EC74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rFonts w:ascii="Verdana" w:eastAsia="Verdana" w:hAnsi="Verdana" w:cs="Verdana"/>
        <w:color w:val="000000"/>
        <w:sz w:val="16"/>
        <w:szCs w:val="16"/>
      </w:rPr>
    </w:pPr>
    <w:r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1312" behindDoc="0" locked="0" layoutInCell="1" hidden="0" allowOverlap="1" wp14:anchorId="15E84A16" wp14:editId="0B6EE84A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l="0" t="0" r="0" b="0"/>
              <wp:wrapNone/>
              <wp:docPr id="7" name="Conector de Seta Reta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37040" y="3780000"/>
                        <a:ext cx="621792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b="0" l="0" r="0" t="0"/>
              <wp:wrapNone/>
              <wp:docPr id="7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1792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4CF11401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Secretaria de Pós-Graduação da UNIFESP – Campus Diadema - Unidade José Alencar</w:t>
    </w:r>
  </w:p>
  <w:p w14:paraId="5799397D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Rua São Nicolau, 210 – 5º andar – Centro – Diadema - SP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F3CB43" w14:textId="77777777" w:rsidR="0081664D" w:rsidRDefault="0081664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ADA302" w14:textId="77777777" w:rsidR="00E97342" w:rsidRDefault="00E97342">
      <w:r>
        <w:separator/>
      </w:r>
    </w:p>
  </w:footnote>
  <w:footnote w:type="continuationSeparator" w:id="0">
    <w:p w14:paraId="3100DCFF" w14:textId="77777777" w:rsidR="00E97342" w:rsidRDefault="00E973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8E0A3F" w14:textId="77777777" w:rsidR="0081664D" w:rsidRDefault="0081664D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066B04" w14:textId="3FB2FB63" w:rsidR="002F39B9" w:rsidRPr="002F39B9" w:rsidRDefault="002F39B9" w:rsidP="002F39B9">
    <w:pPr>
      <w:widowControl/>
      <w:suppressAutoHyphens w:val="0"/>
      <w:autoSpaceDE/>
      <w:jc w:val="center"/>
      <w:rPr>
        <w:b/>
        <w:bCs/>
        <w:sz w:val="24"/>
        <w:szCs w:val="24"/>
        <w:lang w:bidi="ar-SA"/>
      </w:rPr>
    </w:pPr>
    <w:r w:rsidRPr="002F39B9">
      <w:rPr>
        <w:rFonts w:ascii="Libre Franklin" w:hAnsi="Libre Franklin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2336" behindDoc="0" locked="0" layoutInCell="1" allowOverlap="1" wp14:anchorId="2D691A44" wp14:editId="41935DC8">
          <wp:simplePos x="0" y="0"/>
          <wp:positionH relativeFrom="column">
            <wp:posOffset>-240030</wp:posOffset>
          </wp:positionH>
          <wp:positionV relativeFrom="paragraph">
            <wp:posOffset>-350520</wp:posOffset>
          </wp:positionV>
          <wp:extent cx="678180" cy="705039"/>
          <wp:effectExtent l="0" t="0" r="7620" b="0"/>
          <wp:wrapNone/>
          <wp:docPr id="1" name="Imagem 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9605" cy="706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F39B9">
      <w:rPr>
        <w:rFonts w:ascii="Libre Franklin" w:hAnsi="Libre Franklin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3360" behindDoc="0" locked="0" layoutInCell="1" allowOverlap="1" wp14:anchorId="5059F168" wp14:editId="5C855882">
          <wp:simplePos x="0" y="0"/>
          <wp:positionH relativeFrom="column">
            <wp:posOffset>5330190</wp:posOffset>
          </wp:positionH>
          <wp:positionV relativeFrom="paragraph">
            <wp:posOffset>-259080</wp:posOffset>
          </wp:positionV>
          <wp:extent cx="1173480" cy="680278"/>
          <wp:effectExtent l="0" t="0" r="7620" b="5715"/>
          <wp:wrapNone/>
          <wp:docPr id="2" name="Imagem 2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baix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480" cy="6802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F39B9">
      <w:rPr>
        <w:rFonts w:ascii="Libre Franklin" w:hAnsi="Libre Franklin"/>
        <w:b/>
        <w:bCs/>
        <w:color w:val="000000"/>
        <w:lang w:bidi="ar-SA"/>
      </w:rPr>
      <w:t>Serviço Público Federal</w:t>
    </w:r>
  </w:p>
  <w:p w14:paraId="154465B4" w14:textId="5062E300" w:rsidR="002F39B9" w:rsidRPr="002F39B9" w:rsidRDefault="002F39B9" w:rsidP="002F39B9">
    <w:pPr>
      <w:widowControl/>
      <w:suppressAutoHyphens w:val="0"/>
      <w:autoSpaceDE/>
      <w:jc w:val="center"/>
      <w:rPr>
        <w:sz w:val="24"/>
        <w:szCs w:val="24"/>
        <w:lang w:bidi="ar-SA"/>
      </w:rPr>
    </w:pPr>
    <w:r w:rsidRPr="002F39B9">
      <w:rPr>
        <w:rFonts w:ascii="Libre Franklin" w:hAnsi="Libre Franklin"/>
        <w:b/>
        <w:bCs/>
        <w:color w:val="000000"/>
        <w:lang w:bidi="ar-SA"/>
      </w:rPr>
      <w:t xml:space="preserve">Universidade Federal de São Paulo - </w:t>
    </w:r>
    <w:r w:rsidRPr="002F39B9">
      <w:rPr>
        <w:rFonts w:ascii="Libre Franklin" w:hAnsi="Libre Franklin"/>
        <w:b/>
        <w:bCs/>
        <w:i/>
        <w:iCs/>
        <w:color w:val="000000"/>
        <w:lang w:bidi="ar-SA"/>
      </w:rPr>
      <w:t>Campus</w:t>
    </w:r>
    <w:r w:rsidRPr="002F39B9">
      <w:rPr>
        <w:rFonts w:ascii="Libre Franklin" w:hAnsi="Libre Franklin"/>
        <w:b/>
        <w:bCs/>
        <w:color w:val="000000"/>
        <w:lang w:bidi="ar-SA"/>
      </w:rPr>
      <w:t xml:space="preserve"> Diadema</w:t>
    </w:r>
  </w:p>
  <w:p w14:paraId="7BFE576B" w14:textId="77777777" w:rsidR="002F39B9" w:rsidRPr="002F39B9" w:rsidRDefault="002F39B9" w:rsidP="002F39B9">
    <w:pPr>
      <w:widowControl/>
      <w:suppressAutoHyphens w:val="0"/>
      <w:autoSpaceDE/>
      <w:jc w:val="center"/>
      <w:rPr>
        <w:sz w:val="24"/>
        <w:szCs w:val="24"/>
        <w:lang w:bidi="ar-SA"/>
      </w:rPr>
    </w:pPr>
    <w:r w:rsidRPr="002F39B9">
      <w:rPr>
        <w:rFonts w:ascii="Libre Franklin" w:hAnsi="Libre Franklin"/>
        <w:color w:val="000000"/>
        <w:lang w:bidi="ar-SA"/>
      </w:rPr>
      <w:t>                                        </w:t>
    </w:r>
  </w:p>
  <w:p w14:paraId="0D2260D1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7655"/>
        <w:tab w:val="left" w:pos="8222"/>
      </w:tabs>
      <w:ind w:left="567" w:right="567"/>
      <w:jc w:val="center"/>
      <w:rPr>
        <w:color w:val="000000"/>
      </w:rPr>
    </w:pPr>
    <w:r>
      <w:rPr>
        <w:color w:val="000000"/>
      </w:rPr>
      <w:br/>
    </w:r>
    <w:r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0288" behindDoc="0" locked="0" layoutInCell="1" hidden="0" allowOverlap="1" wp14:anchorId="55CD39AB" wp14:editId="3D2A2C0A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l="0" t="0" r="0" b="0"/>
              <wp:wrapNone/>
              <wp:docPr id="6" name="Conector de Seta Reta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82760" y="378000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b="0" l="0" r="0" t="0"/>
              <wp:wrapNone/>
              <wp:docPr id="6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648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D50807" w14:textId="77777777" w:rsidR="0081664D" w:rsidRDefault="0081664D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17316"/>
    <w:multiLevelType w:val="hybridMultilevel"/>
    <w:tmpl w:val="BDDC3AC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970474"/>
    <w:multiLevelType w:val="hybridMultilevel"/>
    <w:tmpl w:val="2EE6A7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0377AC"/>
    <w:multiLevelType w:val="hybridMultilevel"/>
    <w:tmpl w:val="9C1682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5E1D85"/>
    <w:multiLevelType w:val="hybridMultilevel"/>
    <w:tmpl w:val="5D109BF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7361C6"/>
    <w:multiLevelType w:val="hybridMultilevel"/>
    <w:tmpl w:val="477605D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124121"/>
    <w:multiLevelType w:val="hybridMultilevel"/>
    <w:tmpl w:val="B28AFE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R8y1EwDOvoGuKiAEkPy64wTUe6A=" w:salt="p2cnR5/9XGswhjVbocVFX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sDA1MjQxNTUxtTBQ0lEKTi0uzszPAykwrgUARrx2jSwAAAA="/>
  </w:docVars>
  <w:rsids>
    <w:rsidRoot w:val="007379CE"/>
    <w:rsid w:val="00234FCD"/>
    <w:rsid w:val="00287E1B"/>
    <w:rsid w:val="002F39B9"/>
    <w:rsid w:val="00367335"/>
    <w:rsid w:val="00373DE5"/>
    <w:rsid w:val="00397842"/>
    <w:rsid w:val="003A7692"/>
    <w:rsid w:val="003E029C"/>
    <w:rsid w:val="003F023D"/>
    <w:rsid w:val="00427132"/>
    <w:rsid w:val="004A1F13"/>
    <w:rsid w:val="00556CD8"/>
    <w:rsid w:val="005624AD"/>
    <w:rsid w:val="005C3903"/>
    <w:rsid w:val="0063050C"/>
    <w:rsid w:val="00635E94"/>
    <w:rsid w:val="006640A5"/>
    <w:rsid w:val="00686BB3"/>
    <w:rsid w:val="006B469E"/>
    <w:rsid w:val="006D2E66"/>
    <w:rsid w:val="006E63AF"/>
    <w:rsid w:val="00735413"/>
    <w:rsid w:val="007379CE"/>
    <w:rsid w:val="00762571"/>
    <w:rsid w:val="007A3FA1"/>
    <w:rsid w:val="007E5332"/>
    <w:rsid w:val="0081664D"/>
    <w:rsid w:val="008176B6"/>
    <w:rsid w:val="0089223F"/>
    <w:rsid w:val="008A1D1F"/>
    <w:rsid w:val="00933443"/>
    <w:rsid w:val="00946175"/>
    <w:rsid w:val="009D5CCA"/>
    <w:rsid w:val="00A73872"/>
    <w:rsid w:val="00B049F5"/>
    <w:rsid w:val="00B17321"/>
    <w:rsid w:val="00B45648"/>
    <w:rsid w:val="00B5353F"/>
    <w:rsid w:val="00B70B13"/>
    <w:rsid w:val="00BB177A"/>
    <w:rsid w:val="00BD6BB1"/>
    <w:rsid w:val="00C31675"/>
    <w:rsid w:val="00C43977"/>
    <w:rsid w:val="00CB4758"/>
    <w:rsid w:val="00D33D0D"/>
    <w:rsid w:val="00D770E7"/>
    <w:rsid w:val="00DA5C90"/>
    <w:rsid w:val="00DF4025"/>
    <w:rsid w:val="00E71FF1"/>
    <w:rsid w:val="00E97342"/>
    <w:rsid w:val="00ED0CAD"/>
    <w:rsid w:val="00F01B82"/>
    <w:rsid w:val="00F2681B"/>
    <w:rsid w:val="00F64345"/>
    <w:rsid w:val="00F804D5"/>
    <w:rsid w:val="00F84CA0"/>
    <w:rsid w:val="00F87C3D"/>
    <w:rsid w:val="00FA0178"/>
    <w:rsid w:val="00FE711F"/>
    <w:rsid w:val="00FF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E8D0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414"/>
    <w:pPr>
      <w:suppressAutoHyphens/>
      <w:autoSpaceDE w:val="0"/>
    </w:pPr>
    <w:rPr>
      <w:lang w:bidi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rsid w:val="00B82B75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82B75"/>
    <w:pPr>
      <w:tabs>
        <w:tab w:val="center" w:pos="4320"/>
        <w:tab w:val="right" w:pos="8640"/>
      </w:tabs>
    </w:pPr>
  </w:style>
  <w:style w:type="character" w:styleId="Hyperlink">
    <w:name w:val="Hyperlink"/>
    <w:rsid w:val="00B82B75"/>
    <w:rPr>
      <w:color w:val="0000FF"/>
      <w:u w:val="single"/>
    </w:rPr>
  </w:style>
  <w:style w:type="paragraph" w:styleId="Textodebalo">
    <w:name w:val="Balloon Text"/>
    <w:basedOn w:val="Normal"/>
    <w:semiHidden/>
    <w:rsid w:val="00B3200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46E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rsid w:val="0024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ontepargpadro"/>
    <w:rsid w:val="007D5804"/>
  </w:style>
  <w:style w:type="character" w:customStyle="1" w:styleId="go">
    <w:name w:val="go"/>
    <w:basedOn w:val="Fontepargpadro"/>
    <w:rsid w:val="007D5804"/>
  </w:style>
  <w:style w:type="paragraph" w:styleId="NormalWeb">
    <w:name w:val="Normal (Web)"/>
    <w:basedOn w:val="Normal"/>
    <w:uiPriority w:val="99"/>
    <w:unhideWhenUsed/>
    <w:rsid w:val="006478D9"/>
    <w:pPr>
      <w:spacing w:before="100" w:beforeAutospacing="1" w:after="100" w:afterAutospacing="1"/>
    </w:pPr>
    <w:rPr>
      <w:sz w:val="24"/>
      <w:szCs w:val="24"/>
    </w:rPr>
  </w:style>
  <w:style w:type="paragraph" w:customStyle="1" w:styleId="BodyText31">
    <w:name w:val="Body Text 31"/>
    <w:basedOn w:val="Normal"/>
    <w:rsid w:val="00E06414"/>
    <w:pPr>
      <w:jc w:val="both"/>
    </w:pPr>
    <w:rPr>
      <w:rFonts w:ascii="Arial" w:eastAsia="Arial" w:hAnsi="Arial" w:cs="Arial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TextodoEspaoReservado">
    <w:name w:val="Placeholder Text"/>
    <w:uiPriority w:val="99"/>
    <w:semiHidden/>
    <w:rsid w:val="003F023D"/>
    <w:rPr>
      <w:color w:val="808080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A017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17321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3A7692"/>
    <w:rPr>
      <w:color w:val="954F72" w:themeColor="followedHyperlink"/>
      <w:u w:val="single"/>
    </w:rPr>
  </w:style>
  <w:style w:type="character" w:customStyle="1" w:styleId="Estilo1">
    <w:name w:val="Estilo1"/>
    <w:basedOn w:val="Fontepargpadro"/>
    <w:uiPriority w:val="1"/>
    <w:rsid w:val="00DA5C90"/>
    <w:rPr>
      <w:rFonts w:asciiTheme="majorHAnsi" w:hAnsiTheme="majorHAnsi"/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414"/>
    <w:pPr>
      <w:suppressAutoHyphens/>
      <w:autoSpaceDE w:val="0"/>
    </w:pPr>
    <w:rPr>
      <w:lang w:bidi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rsid w:val="00B82B75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82B75"/>
    <w:pPr>
      <w:tabs>
        <w:tab w:val="center" w:pos="4320"/>
        <w:tab w:val="right" w:pos="8640"/>
      </w:tabs>
    </w:pPr>
  </w:style>
  <w:style w:type="character" w:styleId="Hyperlink">
    <w:name w:val="Hyperlink"/>
    <w:rsid w:val="00B82B75"/>
    <w:rPr>
      <w:color w:val="0000FF"/>
      <w:u w:val="single"/>
    </w:rPr>
  </w:style>
  <w:style w:type="paragraph" w:styleId="Textodebalo">
    <w:name w:val="Balloon Text"/>
    <w:basedOn w:val="Normal"/>
    <w:semiHidden/>
    <w:rsid w:val="00B3200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46E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rsid w:val="0024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ontepargpadro"/>
    <w:rsid w:val="007D5804"/>
  </w:style>
  <w:style w:type="character" w:customStyle="1" w:styleId="go">
    <w:name w:val="go"/>
    <w:basedOn w:val="Fontepargpadro"/>
    <w:rsid w:val="007D5804"/>
  </w:style>
  <w:style w:type="paragraph" w:styleId="NormalWeb">
    <w:name w:val="Normal (Web)"/>
    <w:basedOn w:val="Normal"/>
    <w:uiPriority w:val="99"/>
    <w:unhideWhenUsed/>
    <w:rsid w:val="006478D9"/>
    <w:pPr>
      <w:spacing w:before="100" w:beforeAutospacing="1" w:after="100" w:afterAutospacing="1"/>
    </w:pPr>
    <w:rPr>
      <w:sz w:val="24"/>
      <w:szCs w:val="24"/>
    </w:rPr>
  </w:style>
  <w:style w:type="paragraph" w:customStyle="1" w:styleId="BodyText31">
    <w:name w:val="Body Text 31"/>
    <w:basedOn w:val="Normal"/>
    <w:rsid w:val="00E06414"/>
    <w:pPr>
      <w:jc w:val="both"/>
    </w:pPr>
    <w:rPr>
      <w:rFonts w:ascii="Arial" w:eastAsia="Arial" w:hAnsi="Arial" w:cs="Arial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TextodoEspaoReservado">
    <w:name w:val="Placeholder Text"/>
    <w:uiPriority w:val="99"/>
    <w:semiHidden/>
    <w:rsid w:val="003F023D"/>
    <w:rPr>
      <w:color w:val="808080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A017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17321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3A7692"/>
    <w:rPr>
      <w:color w:val="954F72" w:themeColor="followedHyperlink"/>
      <w:u w:val="single"/>
    </w:rPr>
  </w:style>
  <w:style w:type="character" w:customStyle="1" w:styleId="Estilo1">
    <w:name w:val="Estilo1"/>
    <w:basedOn w:val="Fontepargpadro"/>
    <w:uiPriority w:val="1"/>
    <w:rsid w:val="00DA5C90"/>
    <w:rPr>
      <w:rFonts w:asciiTheme="majorHAnsi" w:hAnsiTheme="maj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2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hyperlink" Target="https://www.unifesp.br/reitoria/propgpq/regimento-2021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DDB304-F169-4277-9042-49E7A1F936C1}"/>
      </w:docPartPr>
      <w:docPartBody>
        <w:p w:rsidR="007C71D4" w:rsidRDefault="00E729AA">
          <w:r w:rsidRPr="0059677C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125DE88-AC07-4F33-A331-927F4538D89A}"/>
      </w:docPartPr>
      <w:docPartBody>
        <w:p w:rsidR="007C71D4" w:rsidRDefault="00E729AA"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989C386533504F03A079BB701F689C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C37F20-731F-4F4C-AA0B-4C614E9B9B47}"/>
      </w:docPartPr>
      <w:docPartBody>
        <w:p w:rsidR="00C220E0" w:rsidRDefault="003D7E91" w:rsidP="003D7E91">
          <w:pPr>
            <w:pStyle w:val="989C386533504F03A079BB701F689C23"/>
          </w:pPr>
          <w:r w:rsidRPr="00FA0178">
            <w:rPr>
              <w:rStyle w:val="TextodoEspaoReservado"/>
              <w:b/>
              <w:bCs/>
            </w:rPr>
            <w:t>Clique ou toque aqui para inserir o texto.</w:t>
          </w:r>
        </w:p>
      </w:docPartBody>
    </w:docPart>
    <w:docPart>
      <w:docPartPr>
        <w:name w:val="DefaultPlaceholder_10820651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7584F5-6447-4F40-A56D-E44E6539ABA5}"/>
      </w:docPartPr>
      <w:docPartBody>
        <w:p w:rsidR="00FA4444" w:rsidRDefault="00397FC0">
          <w:r w:rsidRPr="00F672E7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108206516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3E2768-75FB-4097-BB0A-3283579BEDF5}"/>
      </w:docPartPr>
      <w:docPartBody>
        <w:p w:rsidR="00FA4444" w:rsidRDefault="00397FC0">
          <w:r w:rsidRPr="00F672E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DefaultPlaceholder_10820651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6B0287-C742-4E13-8636-E644AE3182D9}"/>
      </w:docPartPr>
      <w:docPartBody>
        <w:p w:rsidR="00FA4444" w:rsidRDefault="00397FC0">
          <w:r w:rsidRPr="00F672E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9B1EF2EEAB5F42DBAE39BFAB78C9716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6A26627-27FB-4187-AE8F-C660E558BD1A}"/>
      </w:docPartPr>
      <w:docPartBody>
        <w:p w:rsidR="007B6EB5" w:rsidRDefault="00FA4444" w:rsidP="00FA4444">
          <w:pPr>
            <w:pStyle w:val="9B1EF2EEAB5F42DBAE39BFAB78C9716F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02F02574BA644422B03B2E8111F488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3131B5-59E0-4F88-A13C-D35687DB4E98}"/>
      </w:docPartPr>
      <w:docPartBody>
        <w:p w:rsidR="007B6EB5" w:rsidRDefault="00FA4444" w:rsidP="00FA4444">
          <w:pPr>
            <w:pStyle w:val="02F02574BA644422B03B2E8111F4888E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A9C158D20B174757930BDCD7E62FF3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3B4F37-0621-470D-A91C-39FC6FE679E5}"/>
      </w:docPartPr>
      <w:docPartBody>
        <w:p w:rsidR="007B6EB5" w:rsidRDefault="00FA4444" w:rsidP="00FA4444">
          <w:pPr>
            <w:pStyle w:val="A9C158D20B174757930BDCD7E62FF3EE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09C4934FFD7D4841A95BB5C3897B23F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30E0E23-24BD-4E9B-9640-655FFA7A02DC}"/>
      </w:docPartPr>
      <w:docPartBody>
        <w:p w:rsidR="007B6EB5" w:rsidRDefault="00FA4444" w:rsidP="00FA4444">
          <w:pPr>
            <w:pStyle w:val="09C4934FFD7D4841A95BB5C3897B23FA"/>
          </w:pPr>
          <w:r w:rsidRPr="00F672E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5A6FA8FB1A9D4B4E996CA09A9F9476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B30B3C-A47B-4BE1-A2F5-C2BE8CBF1394}"/>
      </w:docPartPr>
      <w:docPartBody>
        <w:p w:rsidR="007B6EB5" w:rsidRDefault="00FA4444" w:rsidP="00FA4444">
          <w:pPr>
            <w:pStyle w:val="5A6FA8FB1A9D4B4E996CA09A9F94761A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AEC8BC38AA864F0AAE40FAC2725C20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9CCB1BE-9DF7-43AE-A753-860A6F5733AA}"/>
      </w:docPartPr>
      <w:docPartBody>
        <w:p w:rsidR="007B6EB5" w:rsidRDefault="00FA4444" w:rsidP="00FA4444">
          <w:pPr>
            <w:pStyle w:val="AEC8BC38AA864F0AAE40FAC2725C2096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B2C8C9F5930D491C9D85E845BDC212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9B6B663-AEC1-4D09-B945-C233EF15C894}"/>
      </w:docPartPr>
      <w:docPartBody>
        <w:p w:rsidR="007B6EB5" w:rsidRDefault="00FA4444" w:rsidP="00FA4444">
          <w:pPr>
            <w:pStyle w:val="B2C8C9F5930D491C9D85E845BDC21273"/>
          </w:pPr>
          <w:r w:rsidRPr="00F672E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0B35C2459B324A3CB8ECDA10F81D56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40EB920-2FC1-4353-BC6A-26E94EE9A4A8}"/>
      </w:docPartPr>
      <w:docPartBody>
        <w:p w:rsidR="007B6EB5" w:rsidRDefault="00FA4444" w:rsidP="00FA4444">
          <w:pPr>
            <w:pStyle w:val="0B35C2459B324A3CB8ECDA10F81D568B"/>
          </w:pPr>
          <w:r w:rsidRPr="00B17321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Franklin">
    <w:altName w:val="Times New Roman"/>
    <w:charset w:val="00"/>
    <w:family w:val="auto"/>
    <w:pitch w:val="variable"/>
    <w:sig w:usb0="00000001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729AA"/>
    <w:rsid w:val="00037481"/>
    <w:rsid w:val="000F015E"/>
    <w:rsid w:val="001F50A4"/>
    <w:rsid w:val="002F77FB"/>
    <w:rsid w:val="00345A94"/>
    <w:rsid w:val="00397FC0"/>
    <w:rsid w:val="003D7E91"/>
    <w:rsid w:val="004F5AB6"/>
    <w:rsid w:val="006A1A3A"/>
    <w:rsid w:val="007B6EB5"/>
    <w:rsid w:val="007C71D4"/>
    <w:rsid w:val="00B136EC"/>
    <w:rsid w:val="00B61F29"/>
    <w:rsid w:val="00BC6F6F"/>
    <w:rsid w:val="00C220E0"/>
    <w:rsid w:val="00E729AA"/>
    <w:rsid w:val="00F92D88"/>
    <w:rsid w:val="00FA4444"/>
    <w:rsid w:val="00FB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FA4444"/>
    <w:rPr>
      <w:color w:val="808080"/>
    </w:rPr>
  </w:style>
  <w:style w:type="paragraph" w:customStyle="1" w:styleId="2921B39E4E564F0292E6A6C56F6AD17D">
    <w:name w:val="2921B39E4E564F0292E6A6C56F6AD17D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67F6F6FE1D9B4D0DB0A3E2706D0EDAE9">
    <w:name w:val="67F6F6FE1D9B4D0DB0A3E2706D0EDAE9"/>
    <w:rsid w:val="004F5AB6"/>
  </w:style>
  <w:style w:type="paragraph" w:customStyle="1" w:styleId="989C386533504F03A079BB701F689C23">
    <w:name w:val="989C386533504F03A079BB701F689C23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">
    <w:name w:val="2632F7EF079C44F3BC91517027842123"/>
    <w:rsid w:val="004F5AB6"/>
  </w:style>
  <w:style w:type="paragraph" w:customStyle="1" w:styleId="6C0AE7E4174F4179960229B5756AB8CA">
    <w:name w:val="6C0AE7E4174F4179960229B5756AB8CA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">
    <w:name w:val="5D39EE713A184131AC104AA16E4D21DD"/>
    <w:rsid w:val="004F5AB6"/>
  </w:style>
  <w:style w:type="paragraph" w:customStyle="1" w:styleId="62CE893E0BB6404FA0A104728D56614B">
    <w:name w:val="62CE893E0BB6404FA0A104728D56614B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">
    <w:name w:val="49B55EA681F74F068095E891DF610875"/>
    <w:rsid w:val="004F5AB6"/>
  </w:style>
  <w:style w:type="paragraph" w:customStyle="1" w:styleId="E4AA80EF4ABB4414A8B32D61D415881E">
    <w:name w:val="E4AA80EF4ABB4414A8B32D61D415881E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">
    <w:name w:val="54A2497A493B41A1AEE5DA2ED2941136"/>
    <w:rsid w:val="004F5AB6"/>
  </w:style>
  <w:style w:type="paragraph" w:customStyle="1" w:styleId="67F6F6FE1D9B4D0DB0A3E2706D0EDAE91">
    <w:name w:val="67F6F6FE1D9B4D0DB0A3E2706D0EDAE9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1">
    <w:name w:val="2632F7EF079C44F3BC91517027842123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1">
    <w:name w:val="5D39EE713A184131AC104AA16E4D21DD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1">
    <w:name w:val="49B55EA681F74F068095E891DF610875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1">
    <w:name w:val="54A2497A493B41A1AEE5DA2ED2941136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CDABE97479374B649A0E136C5A5B16E1">
    <w:name w:val="CDABE97479374B649A0E136C5A5B16E1"/>
    <w:rsid w:val="003D7E91"/>
  </w:style>
  <w:style w:type="paragraph" w:customStyle="1" w:styleId="79D18B1C10E843589E9E8F92385C4197">
    <w:name w:val="79D18B1C10E843589E9E8F92385C4197"/>
    <w:rsid w:val="003D7E91"/>
  </w:style>
  <w:style w:type="paragraph" w:customStyle="1" w:styleId="0F371C34704E4DE6B2671DBE75198057">
    <w:name w:val="0F371C34704E4DE6B2671DBE75198057"/>
    <w:rsid w:val="003D7E91"/>
  </w:style>
  <w:style w:type="paragraph" w:customStyle="1" w:styleId="0B4C80EE33B940BE85551CCA615688E9">
    <w:name w:val="0B4C80EE33B940BE85551CCA615688E9"/>
    <w:rsid w:val="003D7E91"/>
  </w:style>
  <w:style w:type="paragraph" w:customStyle="1" w:styleId="4BC0AB75D954452E84CB7B599F9D86E1">
    <w:name w:val="4BC0AB75D954452E84CB7B599F9D86E1"/>
    <w:rsid w:val="003D7E91"/>
  </w:style>
  <w:style w:type="paragraph" w:customStyle="1" w:styleId="BD70307FFE2F48179C9646D00DDE4DAB">
    <w:name w:val="BD70307FFE2F48179C9646D00DDE4DAB"/>
    <w:rsid w:val="003D7E91"/>
  </w:style>
  <w:style w:type="paragraph" w:customStyle="1" w:styleId="6F27F51A93E44034A28AB11ED53D3803">
    <w:name w:val="6F27F51A93E44034A28AB11ED53D3803"/>
    <w:rsid w:val="003D7E91"/>
  </w:style>
  <w:style w:type="paragraph" w:customStyle="1" w:styleId="720273FC93A54FE1921F6FD0E4F7348A">
    <w:name w:val="720273FC93A54FE1921F6FD0E4F7348A"/>
    <w:rsid w:val="003D7E91"/>
  </w:style>
  <w:style w:type="paragraph" w:customStyle="1" w:styleId="EE16435FFC8C4B28842589233966D00D">
    <w:name w:val="EE16435FFC8C4B28842589233966D00D"/>
    <w:rsid w:val="003D7E91"/>
  </w:style>
  <w:style w:type="paragraph" w:customStyle="1" w:styleId="8CF3DF47757A4F4A96D490AE69861210">
    <w:name w:val="8CF3DF47757A4F4A96D490AE69861210"/>
    <w:rsid w:val="003D7E91"/>
  </w:style>
  <w:style w:type="paragraph" w:customStyle="1" w:styleId="9C7C9BEA8AB444EBB4ABA3BF2979ABD6">
    <w:name w:val="9C7C9BEA8AB444EBB4ABA3BF2979ABD6"/>
    <w:rsid w:val="003D7E91"/>
  </w:style>
  <w:style w:type="paragraph" w:customStyle="1" w:styleId="9E582DAA013D4190A92D53EC825DEE8F">
    <w:name w:val="9E582DAA013D4190A92D53EC825DEE8F"/>
    <w:rsid w:val="003D7E91"/>
  </w:style>
  <w:style w:type="paragraph" w:customStyle="1" w:styleId="B048CE3B33CC4CA1A8E2235E195A28F9">
    <w:name w:val="B048CE3B33CC4CA1A8E2235E195A28F9"/>
    <w:rsid w:val="003D7E91"/>
  </w:style>
  <w:style w:type="paragraph" w:customStyle="1" w:styleId="32CF6658B15A402EB3380F5ACF76AE95">
    <w:name w:val="32CF6658B15A402EB3380F5ACF76AE95"/>
    <w:rsid w:val="003D7E91"/>
  </w:style>
  <w:style w:type="paragraph" w:customStyle="1" w:styleId="7B2BDDEFF34C4FAF980ADE06A6A09535">
    <w:name w:val="7B2BDDEFF34C4FAF980ADE06A6A09535"/>
    <w:rsid w:val="003D7E91"/>
  </w:style>
  <w:style w:type="paragraph" w:customStyle="1" w:styleId="14710C41AB0D414091469E80E11AF200">
    <w:name w:val="14710C41AB0D414091469E80E11AF200"/>
    <w:rsid w:val="003D7E91"/>
  </w:style>
  <w:style w:type="paragraph" w:customStyle="1" w:styleId="4E00A2542C374468BAC3270DE83CE39B">
    <w:name w:val="4E00A2542C374468BAC3270DE83CE39B"/>
    <w:rsid w:val="003D7E91"/>
  </w:style>
  <w:style w:type="paragraph" w:customStyle="1" w:styleId="395BD28D68004373BE9F64B2AF9AC293">
    <w:name w:val="395BD28D68004373BE9F64B2AF9AC293"/>
    <w:rsid w:val="003D7E91"/>
  </w:style>
  <w:style w:type="paragraph" w:customStyle="1" w:styleId="7BF6F78914A1436BAD31106ADEA407F3">
    <w:name w:val="7BF6F78914A1436BAD31106ADEA407F3"/>
    <w:rsid w:val="003D7E91"/>
  </w:style>
  <w:style w:type="paragraph" w:customStyle="1" w:styleId="86D705A04751426B969E2E17F9E6E9A9">
    <w:name w:val="86D705A04751426B969E2E17F9E6E9A9"/>
    <w:rsid w:val="003D7E91"/>
  </w:style>
  <w:style w:type="paragraph" w:customStyle="1" w:styleId="F1A354B7959445FB9557EFBDF722CD82">
    <w:name w:val="F1A354B7959445FB9557EFBDF722CD82"/>
    <w:rsid w:val="003D7E91"/>
  </w:style>
  <w:style w:type="paragraph" w:customStyle="1" w:styleId="5A55C10996374441B95188D764B41103">
    <w:name w:val="5A55C10996374441B95188D764B41103"/>
    <w:rsid w:val="003D7E91"/>
  </w:style>
  <w:style w:type="paragraph" w:customStyle="1" w:styleId="A2FE4E35CF5C4CB98471A5413064F99F">
    <w:name w:val="A2FE4E35CF5C4CB98471A5413064F99F"/>
    <w:rsid w:val="003D7E91"/>
  </w:style>
  <w:style w:type="paragraph" w:customStyle="1" w:styleId="9B1EF2EEAB5F42DBAE39BFAB78C9716F">
    <w:name w:val="9B1EF2EEAB5F42DBAE39BFAB78C9716F"/>
    <w:rsid w:val="00FA4444"/>
    <w:pPr>
      <w:spacing w:after="200" w:line="276" w:lineRule="auto"/>
    </w:pPr>
  </w:style>
  <w:style w:type="paragraph" w:customStyle="1" w:styleId="CE0479B5AA194578871A19AAB0DD7D7D">
    <w:name w:val="CE0479B5AA194578871A19AAB0DD7D7D"/>
    <w:rsid w:val="00FA4444"/>
    <w:pPr>
      <w:spacing w:after="200" w:line="276" w:lineRule="auto"/>
    </w:pPr>
  </w:style>
  <w:style w:type="paragraph" w:customStyle="1" w:styleId="DBC4A6C19C10403792EE586E10B886DB">
    <w:name w:val="DBC4A6C19C10403792EE586E10B886DB"/>
    <w:rsid w:val="00FA4444"/>
    <w:pPr>
      <w:spacing w:after="200" w:line="276" w:lineRule="auto"/>
    </w:pPr>
  </w:style>
  <w:style w:type="paragraph" w:customStyle="1" w:styleId="2FF17081B6D5403087C4B782C17D1B00">
    <w:name w:val="2FF17081B6D5403087C4B782C17D1B00"/>
    <w:rsid w:val="00FA4444"/>
    <w:pPr>
      <w:spacing w:after="200" w:line="276" w:lineRule="auto"/>
    </w:pPr>
  </w:style>
  <w:style w:type="paragraph" w:customStyle="1" w:styleId="02F02574BA644422B03B2E8111F4888E">
    <w:name w:val="02F02574BA644422B03B2E8111F4888E"/>
    <w:rsid w:val="00FA4444"/>
    <w:pPr>
      <w:spacing w:after="200" w:line="276" w:lineRule="auto"/>
    </w:pPr>
  </w:style>
  <w:style w:type="paragraph" w:customStyle="1" w:styleId="A9C158D20B174757930BDCD7E62FF3EE">
    <w:name w:val="A9C158D20B174757930BDCD7E62FF3EE"/>
    <w:rsid w:val="00FA4444"/>
    <w:pPr>
      <w:spacing w:after="200" w:line="276" w:lineRule="auto"/>
    </w:pPr>
  </w:style>
  <w:style w:type="paragraph" w:customStyle="1" w:styleId="09C4934FFD7D4841A95BB5C3897B23FA">
    <w:name w:val="09C4934FFD7D4841A95BB5C3897B23FA"/>
    <w:rsid w:val="00FA4444"/>
    <w:pPr>
      <w:spacing w:after="200" w:line="276" w:lineRule="auto"/>
    </w:pPr>
  </w:style>
  <w:style w:type="paragraph" w:customStyle="1" w:styleId="5A6FA8FB1A9D4B4E996CA09A9F94761A">
    <w:name w:val="5A6FA8FB1A9D4B4E996CA09A9F94761A"/>
    <w:rsid w:val="00FA4444"/>
    <w:pPr>
      <w:spacing w:after="200" w:line="276" w:lineRule="auto"/>
    </w:pPr>
  </w:style>
  <w:style w:type="paragraph" w:customStyle="1" w:styleId="AEC8BC38AA864F0AAE40FAC2725C2096">
    <w:name w:val="AEC8BC38AA864F0AAE40FAC2725C2096"/>
    <w:rsid w:val="00FA4444"/>
    <w:pPr>
      <w:spacing w:after="200" w:line="276" w:lineRule="auto"/>
    </w:pPr>
  </w:style>
  <w:style w:type="paragraph" w:customStyle="1" w:styleId="B2C8C9F5930D491C9D85E845BDC21273">
    <w:name w:val="B2C8C9F5930D491C9D85E845BDC21273"/>
    <w:rsid w:val="00FA4444"/>
    <w:pPr>
      <w:spacing w:after="200" w:line="276" w:lineRule="auto"/>
    </w:pPr>
  </w:style>
  <w:style w:type="paragraph" w:customStyle="1" w:styleId="0B35C2459B324A3CB8ECDA10F81D568B">
    <w:name w:val="0B35C2459B324A3CB8ECDA10F81D568B"/>
    <w:rsid w:val="00FA4444"/>
    <w:pPr>
      <w:spacing w:after="200" w:line="276" w:lineRule="auto"/>
    </w:pPr>
  </w:style>
  <w:style w:type="paragraph" w:customStyle="1" w:styleId="13F7E1C4DD6E429CA7B7AA49E9B8903A">
    <w:name w:val="13F7E1C4DD6E429CA7B7AA49E9B8903A"/>
    <w:rsid w:val="00FA4444"/>
    <w:pPr>
      <w:spacing w:after="200" w:line="276" w:lineRule="auto"/>
    </w:pPr>
  </w:style>
  <w:style w:type="paragraph" w:customStyle="1" w:styleId="F75A239CEC104AA595C62A637C49E92C">
    <w:name w:val="F75A239CEC104AA595C62A637C49E92C"/>
    <w:rsid w:val="00FA4444"/>
    <w:pPr>
      <w:spacing w:after="200" w:line="276" w:lineRule="auto"/>
    </w:pPr>
  </w:style>
  <w:style w:type="paragraph" w:customStyle="1" w:styleId="4757E0BE8FA347548E4CA647601427EE">
    <w:name w:val="4757E0BE8FA347548E4CA647601427EE"/>
    <w:rsid w:val="00FA4444"/>
    <w:pPr>
      <w:spacing w:after="200" w:line="276" w:lineRule="auto"/>
    </w:pPr>
  </w:style>
  <w:style w:type="paragraph" w:customStyle="1" w:styleId="45747A4A1733449AA9C83E3239DEEA57">
    <w:name w:val="45747A4A1733449AA9C83E3239DEEA57"/>
    <w:rsid w:val="00FA4444"/>
    <w:pPr>
      <w:spacing w:after="200" w:line="276" w:lineRule="auto"/>
    </w:pPr>
  </w:style>
  <w:style w:type="paragraph" w:customStyle="1" w:styleId="A8991D5CB8DB47398E952E02E663A12A">
    <w:name w:val="A8991D5CB8DB47398E952E02E663A12A"/>
    <w:rsid w:val="00FA4444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FA4444"/>
    <w:rPr>
      <w:color w:val="808080"/>
    </w:rPr>
  </w:style>
  <w:style w:type="paragraph" w:customStyle="1" w:styleId="2921B39E4E564F0292E6A6C56F6AD17D">
    <w:name w:val="2921B39E4E564F0292E6A6C56F6AD17D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67F6F6FE1D9B4D0DB0A3E2706D0EDAE9">
    <w:name w:val="67F6F6FE1D9B4D0DB0A3E2706D0EDAE9"/>
    <w:rsid w:val="004F5AB6"/>
  </w:style>
  <w:style w:type="paragraph" w:customStyle="1" w:styleId="989C386533504F03A079BB701F689C23">
    <w:name w:val="989C386533504F03A079BB701F689C23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">
    <w:name w:val="2632F7EF079C44F3BC91517027842123"/>
    <w:rsid w:val="004F5AB6"/>
  </w:style>
  <w:style w:type="paragraph" w:customStyle="1" w:styleId="6C0AE7E4174F4179960229B5756AB8CA">
    <w:name w:val="6C0AE7E4174F4179960229B5756AB8CA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">
    <w:name w:val="5D39EE713A184131AC104AA16E4D21DD"/>
    <w:rsid w:val="004F5AB6"/>
  </w:style>
  <w:style w:type="paragraph" w:customStyle="1" w:styleId="62CE893E0BB6404FA0A104728D56614B">
    <w:name w:val="62CE893E0BB6404FA0A104728D56614B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">
    <w:name w:val="49B55EA681F74F068095E891DF610875"/>
    <w:rsid w:val="004F5AB6"/>
  </w:style>
  <w:style w:type="paragraph" w:customStyle="1" w:styleId="E4AA80EF4ABB4414A8B32D61D415881E">
    <w:name w:val="E4AA80EF4ABB4414A8B32D61D415881E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">
    <w:name w:val="54A2497A493B41A1AEE5DA2ED2941136"/>
    <w:rsid w:val="004F5AB6"/>
  </w:style>
  <w:style w:type="paragraph" w:customStyle="1" w:styleId="67F6F6FE1D9B4D0DB0A3E2706D0EDAE91">
    <w:name w:val="67F6F6FE1D9B4D0DB0A3E2706D0EDAE9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1">
    <w:name w:val="2632F7EF079C44F3BC91517027842123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1">
    <w:name w:val="5D39EE713A184131AC104AA16E4D21DD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1">
    <w:name w:val="49B55EA681F74F068095E891DF610875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1">
    <w:name w:val="54A2497A493B41A1AEE5DA2ED2941136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CDABE97479374B649A0E136C5A5B16E1">
    <w:name w:val="CDABE97479374B649A0E136C5A5B16E1"/>
    <w:rsid w:val="003D7E91"/>
  </w:style>
  <w:style w:type="paragraph" w:customStyle="1" w:styleId="79D18B1C10E843589E9E8F92385C4197">
    <w:name w:val="79D18B1C10E843589E9E8F92385C4197"/>
    <w:rsid w:val="003D7E91"/>
  </w:style>
  <w:style w:type="paragraph" w:customStyle="1" w:styleId="0F371C34704E4DE6B2671DBE75198057">
    <w:name w:val="0F371C34704E4DE6B2671DBE75198057"/>
    <w:rsid w:val="003D7E91"/>
  </w:style>
  <w:style w:type="paragraph" w:customStyle="1" w:styleId="0B4C80EE33B940BE85551CCA615688E9">
    <w:name w:val="0B4C80EE33B940BE85551CCA615688E9"/>
    <w:rsid w:val="003D7E91"/>
  </w:style>
  <w:style w:type="paragraph" w:customStyle="1" w:styleId="4BC0AB75D954452E84CB7B599F9D86E1">
    <w:name w:val="4BC0AB75D954452E84CB7B599F9D86E1"/>
    <w:rsid w:val="003D7E91"/>
  </w:style>
  <w:style w:type="paragraph" w:customStyle="1" w:styleId="BD70307FFE2F48179C9646D00DDE4DAB">
    <w:name w:val="BD70307FFE2F48179C9646D00DDE4DAB"/>
    <w:rsid w:val="003D7E91"/>
  </w:style>
  <w:style w:type="paragraph" w:customStyle="1" w:styleId="6F27F51A93E44034A28AB11ED53D3803">
    <w:name w:val="6F27F51A93E44034A28AB11ED53D3803"/>
    <w:rsid w:val="003D7E91"/>
  </w:style>
  <w:style w:type="paragraph" w:customStyle="1" w:styleId="720273FC93A54FE1921F6FD0E4F7348A">
    <w:name w:val="720273FC93A54FE1921F6FD0E4F7348A"/>
    <w:rsid w:val="003D7E91"/>
  </w:style>
  <w:style w:type="paragraph" w:customStyle="1" w:styleId="EE16435FFC8C4B28842589233966D00D">
    <w:name w:val="EE16435FFC8C4B28842589233966D00D"/>
    <w:rsid w:val="003D7E91"/>
  </w:style>
  <w:style w:type="paragraph" w:customStyle="1" w:styleId="8CF3DF47757A4F4A96D490AE69861210">
    <w:name w:val="8CF3DF47757A4F4A96D490AE69861210"/>
    <w:rsid w:val="003D7E91"/>
  </w:style>
  <w:style w:type="paragraph" w:customStyle="1" w:styleId="9C7C9BEA8AB444EBB4ABA3BF2979ABD6">
    <w:name w:val="9C7C9BEA8AB444EBB4ABA3BF2979ABD6"/>
    <w:rsid w:val="003D7E91"/>
  </w:style>
  <w:style w:type="paragraph" w:customStyle="1" w:styleId="9E582DAA013D4190A92D53EC825DEE8F">
    <w:name w:val="9E582DAA013D4190A92D53EC825DEE8F"/>
    <w:rsid w:val="003D7E91"/>
  </w:style>
  <w:style w:type="paragraph" w:customStyle="1" w:styleId="B048CE3B33CC4CA1A8E2235E195A28F9">
    <w:name w:val="B048CE3B33CC4CA1A8E2235E195A28F9"/>
    <w:rsid w:val="003D7E91"/>
  </w:style>
  <w:style w:type="paragraph" w:customStyle="1" w:styleId="32CF6658B15A402EB3380F5ACF76AE95">
    <w:name w:val="32CF6658B15A402EB3380F5ACF76AE95"/>
    <w:rsid w:val="003D7E91"/>
  </w:style>
  <w:style w:type="paragraph" w:customStyle="1" w:styleId="7B2BDDEFF34C4FAF980ADE06A6A09535">
    <w:name w:val="7B2BDDEFF34C4FAF980ADE06A6A09535"/>
    <w:rsid w:val="003D7E91"/>
  </w:style>
  <w:style w:type="paragraph" w:customStyle="1" w:styleId="14710C41AB0D414091469E80E11AF200">
    <w:name w:val="14710C41AB0D414091469E80E11AF200"/>
    <w:rsid w:val="003D7E91"/>
  </w:style>
  <w:style w:type="paragraph" w:customStyle="1" w:styleId="4E00A2542C374468BAC3270DE83CE39B">
    <w:name w:val="4E00A2542C374468BAC3270DE83CE39B"/>
    <w:rsid w:val="003D7E91"/>
  </w:style>
  <w:style w:type="paragraph" w:customStyle="1" w:styleId="395BD28D68004373BE9F64B2AF9AC293">
    <w:name w:val="395BD28D68004373BE9F64B2AF9AC293"/>
    <w:rsid w:val="003D7E91"/>
  </w:style>
  <w:style w:type="paragraph" w:customStyle="1" w:styleId="7BF6F78914A1436BAD31106ADEA407F3">
    <w:name w:val="7BF6F78914A1436BAD31106ADEA407F3"/>
    <w:rsid w:val="003D7E91"/>
  </w:style>
  <w:style w:type="paragraph" w:customStyle="1" w:styleId="86D705A04751426B969E2E17F9E6E9A9">
    <w:name w:val="86D705A04751426B969E2E17F9E6E9A9"/>
    <w:rsid w:val="003D7E91"/>
  </w:style>
  <w:style w:type="paragraph" w:customStyle="1" w:styleId="F1A354B7959445FB9557EFBDF722CD82">
    <w:name w:val="F1A354B7959445FB9557EFBDF722CD82"/>
    <w:rsid w:val="003D7E91"/>
  </w:style>
  <w:style w:type="paragraph" w:customStyle="1" w:styleId="5A55C10996374441B95188D764B41103">
    <w:name w:val="5A55C10996374441B95188D764B41103"/>
    <w:rsid w:val="003D7E91"/>
  </w:style>
  <w:style w:type="paragraph" w:customStyle="1" w:styleId="A2FE4E35CF5C4CB98471A5413064F99F">
    <w:name w:val="A2FE4E35CF5C4CB98471A5413064F99F"/>
    <w:rsid w:val="003D7E91"/>
  </w:style>
  <w:style w:type="paragraph" w:customStyle="1" w:styleId="9B1EF2EEAB5F42DBAE39BFAB78C9716F">
    <w:name w:val="9B1EF2EEAB5F42DBAE39BFAB78C9716F"/>
    <w:rsid w:val="00FA4444"/>
    <w:pPr>
      <w:spacing w:after="200" w:line="276" w:lineRule="auto"/>
    </w:pPr>
  </w:style>
  <w:style w:type="paragraph" w:customStyle="1" w:styleId="CE0479B5AA194578871A19AAB0DD7D7D">
    <w:name w:val="CE0479B5AA194578871A19AAB0DD7D7D"/>
    <w:rsid w:val="00FA4444"/>
    <w:pPr>
      <w:spacing w:after="200" w:line="276" w:lineRule="auto"/>
    </w:pPr>
  </w:style>
  <w:style w:type="paragraph" w:customStyle="1" w:styleId="DBC4A6C19C10403792EE586E10B886DB">
    <w:name w:val="DBC4A6C19C10403792EE586E10B886DB"/>
    <w:rsid w:val="00FA4444"/>
    <w:pPr>
      <w:spacing w:after="200" w:line="276" w:lineRule="auto"/>
    </w:pPr>
  </w:style>
  <w:style w:type="paragraph" w:customStyle="1" w:styleId="2FF17081B6D5403087C4B782C17D1B00">
    <w:name w:val="2FF17081B6D5403087C4B782C17D1B00"/>
    <w:rsid w:val="00FA4444"/>
    <w:pPr>
      <w:spacing w:after="200" w:line="276" w:lineRule="auto"/>
    </w:pPr>
  </w:style>
  <w:style w:type="paragraph" w:customStyle="1" w:styleId="02F02574BA644422B03B2E8111F4888E">
    <w:name w:val="02F02574BA644422B03B2E8111F4888E"/>
    <w:rsid w:val="00FA4444"/>
    <w:pPr>
      <w:spacing w:after="200" w:line="276" w:lineRule="auto"/>
    </w:pPr>
  </w:style>
  <w:style w:type="paragraph" w:customStyle="1" w:styleId="A9C158D20B174757930BDCD7E62FF3EE">
    <w:name w:val="A9C158D20B174757930BDCD7E62FF3EE"/>
    <w:rsid w:val="00FA4444"/>
    <w:pPr>
      <w:spacing w:after="200" w:line="276" w:lineRule="auto"/>
    </w:pPr>
  </w:style>
  <w:style w:type="paragraph" w:customStyle="1" w:styleId="09C4934FFD7D4841A95BB5C3897B23FA">
    <w:name w:val="09C4934FFD7D4841A95BB5C3897B23FA"/>
    <w:rsid w:val="00FA4444"/>
    <w:pPr>
      <w:spacing w:after="200" w:line="276" w:lineRule="auto"/>
    </w:pPr>
  </w:style>
  <w:style w:type="paragraph" w:customStyle="1" w:styleId="5A6FA8FB1A9D4B4E996CA09A9F94761A">
    <w:name w:val="5A6FA8FB1A9D4B4E996CA09A9F94761A"/>
    <w:rsid w:val="00FA4444"/>
    <w:pPr>
      <w:spacing w:after="200" w:line="276" w:lineRule="auto"/>
    </w:pPr>
  </w:style>
  <w:style w:type="paragraph" w:customStyle="1" w:styleId="AEC8BC38AA864F0AAE40FAC2725C2096">
    <w:name w:val="AEC8BC38AA864F0AAE40FAC2725C2096"/>
    <w:rsid w:val="00FA4444"/>
    <w:pPr>
      <w:spacing w:after="200" w:line="276" w:lineRule="auto"/>
    </w:pPr>
  </w:style>
  <w:style w:type="paragraph" w:customStyle="1" w:styleId="B2C8C9F5930D491C9D85E845BDC21273">
    <w:name w:val="B2C8C9F5930D491C9D85E845BDC21273"/>
    <w:rsid w:val="00FA4444"/>
    <w:pPr>
      <w:spacing w:after="200" w:line="276" w:lineRule="auto"/>
    </w:pPr>
  </w:style>
  <w:style w:type="paragraph" w:customStyle="1" w:styleId="0B35C2459B324A3CB8ECDA10F81D568B">
    <w:name w:val="0B35C2459B324A3CB8ECDA10F81D568B"/>
    <w:rsid w:val="00FA4444"/>
    <w:pPr>
      <w:spacing w:after="200" w:line="276" w:lineRule="auto"/>
    </w:pPr>
  </w:style>
  <w:style w:type="paragraph" w:customStyle="1" w:styleId="13F7E1C4DD6E429CA7B7AA49E9B8903A">
    <w:name w:val="13F7E1C4DD6E429CA7B7AA49E9B8903A"/>
    <w:rsid w:val="00FA4444"/>
    <w:pPr>
      <w:spacing w:after="200" w:line="276" w:lineRule="auto"/>
    </w:pPr>
  </w:style>
  <w:style w:type="paragraph" w:customStyle="1" w:styleId="F75A239CEC104AA595C62A637C49E92C">
    <w:name w:val="F75A239CEC104AA595C62A637C49E92C"/>
    <w:rsid w:val="00FA4444"/>
    <w:pPr>
      <w:spacing w:after="200" w:line="276" w:lineRule="auto"/>
    </w:pPr>
  </w:style>
  <w:style w:type="paragraph" w:customStyle="1" w:styleId="4757E0BE8FA347548E4CA647601427EE">
    <w:name w:val="4757E0BE8FA347548E4CA647601427EE"/>
    <w:rsid w:val="00FA4444"/>
    <w:pPr>
      <w:spacing w:after="200" w:line="276" w:lineRule="auto"/>
    </w:pPr>
  </w:style>
  <w:style w:type="paragraph" w:customStyle="1" w:styleId="45747A4A1733449AA9C83E3239DEEA57">
    <w:name w:val="45747A4A1733449AA9C83E3239DEEA57"/>
    <w:rsid w:val="00FA4444"/>
    <w:pPr>
      <w:spacing w:after="200" w:line="276" w:lineRule="auto"/>
    </w:pPr>
  </w:style>
  <w:style w:type="paragraph" w:customStyle="1" w:styleId="A8991D5CB8DB47398E952E02E663A12A">
    <w:name w:val="A8991D5CB8DB47398E952E02E663A12A"/>
    <w:rsid w:val="00FA4444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Ko03yefoCVmzzkL3RZNQvVrx+w==">AMUW2mW9GmOc0LeYNSsjhNFkCx89aOpJpVGT1azOx8ytD5TWOF1c6s1ImRw/qCuB1A9J1fet7OYukgr3YQnm1BptE6s7h6ZJlvWXQ+GPFQVbsV8dtV9S2Q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752AAE2-0BC0-4E09-B06F-41AF92632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168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</dc:creator>
  <cp:lastModifiedBy>João Paulo</cp:lastModifiedBy>
  <cp:revision>4</cp:revision>
  <dcterms:created xsi:type="dcterms:W3CDTF">2023-06-29T17:05:00Z</dcterms:created>
  <dcterms:modified xsi:type="dcterms:W3CDTF">2023-07-03T15:01:00Z</dcterms:modified>
  <cp:category>sdfsdfsdfsdfsds</cp:category>
</cp:coreProperties>
</file>